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D3013" w14:textId="3E7D4DF6" w:rsidR="004A52F0" w:rsidRPr="00363507" w:rsidRDefault="00363507" w:rsidP="00363507">
      <w:pPr>
        <w:jc w:val="center"/>
        <w:rPr>
          <w:b/>
          <w:lang w:val="en-US"/>
        </w:rPr>
      </w:pPr>
      <w:r w:rsidRPr="00363507">
        <w:rPr>
          <w:b/>
          <w:lang w:val="en-US"/>
        </w:rPr>
        <w:t xml:space="preserve">Mapping using image </w:t>
      </w:r>
      <w:r w:rsidR="009C1DFE" w:rsidRPr="00363507">
        <w:rPr>
          <w:b/>
          <w:lang w:val="en-US"/>
        </w:rPr>
        <w:t>processing</w:t>
      </w:r>
    </w:p>
    <w:p w14:paraId="055CD57C" w14:textId="10DDFADA" w:rsidR="000325C0" w:rsidRDefault="000325C0">
      <w:pPr>
        <w:rPr>
          <w:lang w:val="en-US"/>
        </w:rPr>
      </w:pPr>
      <w:r>
        <w:rPr>
          <w:lang w:val="en-US"/>
        </w:rPr>
        <w:t xml:space="preserve">Robotic mapping is a discipline related to computer vision and cartography which has the goal to construct (and use) a map and to localize itself and its recharging bases. [1] </w:t>
      </w:r>
      <w:r w:rsidR="00586669">
        <w:rPr>
          <w:lang w:val="en-US"/>
        </w:rPr>
        <w:t xml:space="preserve">Mapping itself refers to the action to model the environment. </w:t>
      </w:r>
    </w:p>
    <w:p w14:paraId="26FC2DBB" w14:textId="1244B2B5" w:rsidR="00586669" w:rsidRDefault="00586669">
      <w:pPr>
        <w:rPr>
          <w:lang w:val="en-US"/>
        </w:rPr>
      </w:pPr>
      <w:r>
        <w:rPr>
          <w:lang w:val="en-US"/>
        </w:rPr>
        <w:t xml:space="preserve">Robot mapping is related to state estimation, localization, SLAM, navigation and motion planning. [2] </w:t>
      </w:r>
    </w:p>
    <w:p w14:paraId="57FEA47B" w14:textId="6D886A8A" w:rsidR="003F1A73" w:rsidRDefault="003F1A73" w:rsidP="003F1A73">
      <w:pPr>
        <w:pStyle w:val="ListParagraph"/>
        <w:numPr>
          <w:ilvl w:val="0"/>
          <w:numId w:val="1"/>
        </w:numPr>
        <w:rPr>
          <w:lang w:val="en-US"/>
        </w:rPr>
      </w:pPr>
      <w:r w:rsidRPr="003D3711">
        <w:rPr>
          <w:i/>
          <w:lang w:val="en-US"/>
        </w:rPr>
        <w:t>State estimation</w:t>
      </w:r>
      <w:r>
        <w:rPr>
          <w:lang w:val="en-US"/>
        </w:rPr>
        <w:t xml:space="preserve"> of a robot is a set of quantities (position, orientation, velocity)</w:t>
      </w:r>
      <w:r w:rsidR="003D3711">
        <w:rPr>
          <w:lang w:val="en-US"/>
        </w:rPr>
        <w:t xml:space="preserve"> that fully describe that robot motion’s overtime. [3] </w:t>
      </w:r>
    </w:p>
    <w:p w14:paraId="30346918" w14:textId="73A3826F" w:rsidR="003D3711" w:rsidRDefault="003D3711" w:rsidP="003F1A73">
      <w:pPr>
        <w:pStyle w:val="ListParagraph"/>
        <w:numPr>
          <w:ilvl w:val="0"/>
          <w:numId w:val="1"/>
        </w:numPr>
        <w:rPr>
          <w:lang w:val="en-US"/>
        </w:rPr>
      </w:pPr>
      <w:r w:rsidRPr="003D3711">
        <w:rPr>
          <w:i/>
          <w:lang w:val="en-US"/>
        </w:rPr>
        <w:t>Localization</w:t>
      </w:r>
      <w:r>
        <w:rPr>
          <w:lang w:val="en-US"/>
        </w:rPr>
        <w:t xml:space="preserve"> is the process of determining where a mobile robot is located. [4] </w:t>
      </w:r>
    </w:p>
    <w:p w14:paraId="62CFD063" w14:textId="1E252FC2" w:rsidR="003D3711" w:rsidRDefault="003D3711" w:rsidP="003F1A73">
      <w:pPr>
        <w:pStyle w:val="ListParagraph"/>
        <w:numPr>
          <w:ilvl w:val="0"/>
          <w:numId w:val="1"/>
        </w:numPr>
        <w:rPr>
          <w:lang w:val="en-US"/>
        </w:rPr>
      </w:pPr>
      <w:r>
        <w:rPr>
          <w:i/>
          <w:lang w:val="en-US"/>
        </w:rPr>
        <w:t xml:space="preserve">SLAM </w:t>
      </w:r>
      <w:r w:rsidR="00C31683">
        <w:rPr>
          <w:lang w:val="en-US"/>
        </w:rPr>
        <w:t xml:space="preserve">is an acronym from “simultaneous localization and mapping” and it refers to the simultaneously construct or updating a map of an unknown environment while keeping track of a robot’s location within it. </w:t>
      </w:r>
      <w:r w:rsidR="00E56350">
        <w:rPr>
          <w:lang w:val="en-US"/>
        </w:rPr>
        <w:t>[5]</w:t>
      </w:r>
    </w:p>
    <w:p w14:paraId="0792DA45" w14:textId="2C2BAB4B" w:rsidR="00FA55F1" w:rsidRDefault="00FA55F1" w:rsidP="00BF6D9D">
      <w:pPr>
        <w:rPr>
          <w:lang w:val="en-US"/>
        </w:rPr>
      </w:pPr>
    </w:p>
    <w:p w14:paraId="22572BE6" w14:textId="056ED343" w:rsidR="00BF6D9D" w:rsidRPr="00F35A93" w:rsidRDefault="00BF6D9D" w:rsidP="00BF6D9D">
      <w:pPr>
        <w:pStyle w:val="ListParagraph"/>
        <w:numPr>
          <w:ilvl w:val="0"/>
          <w:numId w:val="4"/>
        </w:numPr>
        <w:rPr>
          <w:b/>
          <w:lang w:val="en-US"/>
        </w:rPr>
      </w:pPr>
      <w:r w:rsidRPr="00F35A93">
        <w:rPr>
          <w:b/>
          <w:lang w:val="en-US"/>
        </w:rPr>
        <w:t>ROOM MAPPING Arduino Robot with Unity 3D</w:t>
      </w:r>
    </w:p>
    <w:p w14:paraId="5A3F2B67" w14:textId="256C14EA" w:rsidR="00FA55F1" w:rsidRDefault="00FA55F1" w:rsidP="00FA55F1">
      <w:pPr>
        <w:rPr>
          <w:lang w:val="en-US"/>
        </w:rPr>
      </w:pPr>
      <w:r>
        <w:rPr>
          <w:lang w:val="en-US"/>
        </w:rPr>
        <w:t xml:space="preserve">One project regarding this topic is made by Matthew W. from </w:t>
      </w:r>
      <w:r w:rsidR="00472E52">
        <w:rPr>
          <w:lang w:val="en-US"/>
        </w:rPr>
        <w:t xml:space="preserve">the </w:t>
      </w:r>
      <w:r>
        <w:rPr>
          <w:lang w:val="en-US"/>
        </w:rPr>
        <w:t>University of Pittsburgh named: “</w:t>
      </w:r>
      <w:r w:rsidRPr="00FA55F1">
        <w:rPr>
          <w:lang w:val="en-US"/>
        </w:rPr>
        <w:t xml:space="preserve">ROOM MAPPING Arduino Robot </w:t>
      </w:r>
      <w:r w:rsidR="00BE29D7">
        <w:rPr>
          <w:lang w:val="en-US"/>
        </w:rPr>
        <w:t>w</w:t>
      </w:r>
      <w:r w:rsidRPr="00FA55F1">
        <w:rPr>
          <w:lang w:val="en-US"/>
        </w:rPr>
        <w:t>ith Unity 3D</w:t>
      </w:r>
      <w:r>
        <w:rPr>
          <w:lang w:val="en-US"/>
        </w:rPr>
        <w:t xml:space="preserve">”. The project </w:t>
      </w:r>
      <w:r w:rsidR="00BE29D7">
        <w:rPr>
          <w:lang w:val="en-US"/>
        </w:rPr>
        <w:t>has three scenarios</w:t>
      </w:r>
      <w:r w:rsidR="00BE1C09">
        <w:rPr>
          <w:lang w:val="en-US"/>
        </w:rPr>
        <w:t xml:space="preserve"> and can be found at the following </w:t>
      </w:r>
      <w:proofErr w:type="gramStart"/>
      <w:r w:rsidR="00BE1C09">
        <w:rPr>
          <w:lang w:val="en-US"/>
        </w:rPr>
        <w:t>link[</w:t>
      </w:r>
      <w:proofErr w:type="gramEnd"/>
      <w:r w:rsidR="00BE1C09">
        <w:rPr>
          <w:lang w:val="en-US"/>
        </w:rPr>
        <w:t>7]</w:t>
      </w:r>
      <w:r w:rsidR="00BE29D7">
        <w:rPr>
          <w:lang w:val="en-US"/>
        </w:rPr>
        <w:t xml:space="preserve">: </w:t>
      </w:r>
    </w:p>
    <w:p w14:paraId="19779B22" w14:textId="3E6B1453" w:rsidR="00BE29D7" w:rsidRPr="00BE29D7" w:rsidRDefault="00BE29D7" w:rsidP="00BE29D7">
      <w:pPr>
        <w:pStyle w:val="ListParagraph"/>
        <w:numPr>
          <w:ilvl w:val="0"/>
          <w:numId w:val="2"/>
        </w:numPr>
        <w:rPr>
          <w:lang w:val="en-US"/>
        </w:rPr>
      </w:pPr>
      <w:r w:rsidRPr="00BE29D7">
        <w:rPr>
          <w:lang w:val="en-US"/>
        </w:rPr>
        <w:t xml:space="preserve">The first scenario allows the user to drive around the robot with a camera feed going back to the user computer. This can be done by using arrows from the mobile application. </w:t>
      </w:r>
    </w:p>
    <w:p w14:paraId="31D52570" w14:textId="5C56E5FD" w:rsidR="00BE29D7" w:rsidRDefault="00BE29D7" w:rsidP="00BE29D7">
      <w:pPr>
        <w:pStyle w:val="ListParagraph"/>
        <w:numPr>
          <w:ilvl w:val="0"/>
          <w:numId w:val="2"/>
        </w:numPr>
        <w:rPr>
          <w:lang w:val="en-US"/>
        </w:rPr>
      </w:pPr>
      <w:r>
        <w:rPr>
          <w:lang w:val="en-US"/>
        </w:rPr>
        <w:t xml:space="preserve">The second scenario allows the robot to track </w:t>
      </w:r>
      <w:r w:rsidR="007D2EE4">
        <w:rPr>
          <w:lang w:val="en-US"/>
        </w:rPr>
        <w:t xml:space="preserve">anything that is put in front of the camera. </w:t>
      </w:r>
    </w:p>
    <w:p w14:paraId="0CC1F2BB" w14:textId="0432C610" w:rsidR="007D2EE4" w:rsidRDefault="007D2EE4" w:rsidP="00BE29D7">
      <w:pPr>
        <w:pStyle w:val="ListParagraph"/>
        <w:numPr>
          <w:ilvl w:val="0"/>
          <w:numId w:val="2"/>
        </w:numPr>
        <w:rPr>
          <w:lang w:val="en-US"/>
        </w:rPr>
      </w:pPr>
      <w:r>
        <w:rPr>
          <w:lang w:val="en-US"/>
        </w:rPr>
        <w:t>The last scenario allows the user to drive the robot with the computer using the arrow keys. The app uses an augmented reality SDK to find the walls and ceiling which is sen</w:t>
      </w:r>
      <w:r w:rsidR="00472E52">
        <w:rPr>
          <w:lang w:val="en-US"/>
        </w:rPr>
        <w:t>t</w:t>
      </w:r>
      <w:r>
        <w:rPr>
          <w:lang w:val="en-US"/>
        </w:rPr>
        <w:t xml:space="preserve"> back to the computer, giving the user a digital representation of the environment. </w:t>
      </w:r>
    </w:p>
    <w:p w14:paraId="303B9943" w14:textId="2AE50C3C" w:rsidR="007D2EE4" w:rsidRDefault="007D2EE4" w:rsidP="007D2EE4">
      <w:pPr>
        <w:rPr>
          <w:lang w:val="en-US"/>
        </w:rPr>
      </w:pPr>
      <w:r>
        <w:rPr>
          <w:lang w:val="en-US"/>
        </w:rPr>
        <w:t>For this project, the following components were used: Arduino, ESP-8266 Node MCU, I298N motor drive,</w:t>
      </w:r>
      <w:r w:rsidR="006F147C">
        <w:rPr>
          <w:lang w:val="en-US"/>
        </w:rPr>
        <w:t xml:space="preserve"> mobile </w:t>
      </w:r>
      <w:r w:rsidR="002748C7">
        <w:rPr>
          <w:lang w:val="en-US"/>
        </w:rPr>
        <w:t>phone, Arduino</w:t>
      </w:r>
      <w:r>
        <w:rPr>
          <w:lang w:val="en-US"/>
        </w:rPr>
        <w:t xml:space="preserve"> wires, robot chassis, wheels, battery</w:t>
      </w:r>
      <w:r w:rsidR="00472E52">
        <w:rPr>
          <w:lang w:val="en-US"/>
        </w:rPr>
        <w:t>,</w:t>
      </w:r>
      <w:r>
        <w:rPr>
          <w:lang w:val="en-US"/>
        </w:rPr>
        <w:t xml:space="preserve"> and the Unity application. </w:t>
      </w:r>
    </w:p>
    <w:p w14:paraId="53273E7B" w14:textId="30132B05" w:rsidR="00C64335" w:rsidRDefault="007D2EE4" w:rsidP="007D2EE4">
      <w:pPr>
        <w:rPr>
          <w:lang w:val="en-US"/>
        </w:rPr>
      </w:pPr>
      <w:r w:rsidRPr="008404E6">
        <w:rPr>
          <w:lang w:val="en-US"/>
        </w:rPr>
        <w:t>Arduino is used fo</w:t>
      </w:r>
      <w:r w:rsidR="003A7930" w:rsidRPr="008404E6">
        <w:rPr>
          <w:lang w:val="en-US"/>
        </w:rPr>
        <w:t xml:space="preserve">r controlling the motors of the robot, based on the commands received through </w:t>
      </w:r>
      <w:r w:rsidR="00472E52">
        <w:rPr>
          <w:lang w:val="en-US"/>
        </w:rPr>
        <w:t xml:space="preserve">a </w:t>
      </w:r>
      <w:r w:rsidR="003A7930" w:rsidRPr="008404E6">
        <w:rPr>
          <w:lang w:val="en-US"/>
        </w:rPr>
        <w:t>wireless network.</w:t>
      </w:r>
      <w:r w:rsidR="003A7930">
        <w:rPr>
          <w:lang w:val="en-US"/>
        </w:rPr>
        <w:t xml:space="preserve"> </w:t>
      </w:r>
    </w:p>
    <w:p w14:paraId="08BCEFAB" w14:textId="6A6634C2" w:rsidR="007D2EE4" w:rsidRDefault="007D2EE4" w:rsidP="007D2EE4">
      <w:pPr>
        <w:rPr>
          <w:lang w:val="en-US"/>
        </w:rPr>
      </w:pPr>
      <w:r>
        <w:rPr>
          <w:lang w:val="en-US"/>
        </w:rPr>
        <w:t xml:space="preserve">ESP-8266 </w:t>
      </w:r>
      <w:r w:rsidR="00C64335">
        <w:rPr>
          <w:lang w:val="en-US"/>
        </w:rPr>
        <w:t xml:space="preserve">is a Wi-Fi microchip with full TCP/IP stack and microcontroller capability, which is used for wireless communication between robot (Arduino), computer and mobile phone. </w:t>
      </w:r>
    </w:p>
    <w:p w14:paraId="397FD69D" w14:textId="0AD5AB8D" w:rsidR="003921A2" w:rsidRDefault="003921A2" w:rsidP="007D2EE4">
      <w:pPr>
        <w:rPr>
          <w:lang w:val="en-US"/>
        </w:rPr>
      </w:pPr>
      <w:r w:rsidRPr="003921A2">
        <w:rPr>
          <w:lang w:val="en-US"/>
        </w:rPr>
        <w:t>l298N</w:t>
      </w:r>
      <w:r>
        <w:rPr>
          <w:lang w:val="en-US"/>
        </w:rPr>
        <w:t xml:space="preserve"> is a dual H bridge which allows the connection between the motors and Arduino board. </w:t>
      </w:r>
    </w:p>
    <w:p w14:paraId="425B913D" w14:textId="687A90A6" w:rsidR="003921A2" w:rsidRPr="00181C89" w:rsidRDefault="00E5456A" w:rsidP="00181C89">
      <w:pPr>
        <w:rPr>
          <w:lang w:val="en-US"/>
        </w:rPr>
      </w:pPr>
      <w:r w:rsidRPr="00181C89">
        <w:rPr>
          <w:lang w:val="en-US"/>
        </w:rPr>
        <w:t xml:space="preserve">Mobile phone is </w:t>
      </w:r>
      <w:r w:rsidR="00181C89" w:rsidRPr="00181C89">
        <w:rPr>
          <w:lang w:val="en-US"/>
        </w:rPr>
        <w:t>running an app</w:t>
      </w:r>
      <w:r w:rsidR="00181C89">
        <w:rPr>
          <w:lang w:val="en-US"/>
        </w:rPr>
        <w:t>lication</w:t>
      </w:r>
      <w:r w:rsidR="00181C89" w:rsidRPr="00181C89">
        <w:rPr>
          <w:lang w:val="en-US"/>
        </w:rPr>
        <w:t xml:space="preserve"> made in the video game engine Unity 3D</w:t>
      </w:r>
      <w:r w:rsidR="00181C89">
        <w:rPr>
          <w:lang w:val="en-US"/>
        </w:rPr>
        <w:t xml:space="preserve">. The application is used for image processing and creating an AR (augmented reality). </w:t>
      </w:r>
      <w:r w:rsidR="00FD7A23">
        <w:rPr>
          <w:lang w:val="en-US"/>
        </w:rPr>
        <w:t>The augmented reality is used to give a better digital representation of the current environment</w:t>
      </w:r>
      <w:r w:rsidR="003D73D3">
        <w:rPr>
          <w:lang w:val="en-US"/>
        </w:rPr>
        <w:t>, based on the ability to distinguish the walls and ceiling from the rest of the elements, since they have a big role in every room mapping system</w:t>
      </w:r>
      <w:r w:rsidR="00FD7A23">
        <w:rPr>
          <w:lang w:val="en-US"/>
        </w:rPr>
        <w:t xml:space="preserve">. </w:t>
      </w:r>
    </w:p>
    <w:p w14:paraId="28A163C9" w14:textId="7EF58E76" w:rsidR="00C64335" w:rsidRDefault="009C322D" w:rsidP="007D2EE4">
      <w:pPr>
        <w:rPr>
          <w:lang w:val="en-US"/>
        </w:rPr>
      </w:pPr>
      <w:r>
        <w:rPr>
          <w:lang w:val="en-US"/>
        </w:rPr>
        <w:t xml:space="preserve">For the implementation of the first scenario, the unity application is used for controlling the robot </w:t>
      </w:r>
      <w:r w:rsidR="00BF3074">
        <w:rPr>
          <w:lang w:val="en-US"/>
        </w:rPr>
        <w:t>which will make a TCP connection to the computer. The application is split in</w:t>
      </w:r>
      <w:r w:rsidR="00472E52">
        <w:rPr>
          <w:lang w:val="en-US"/>
        </w:rPr>
        <w:t>to</w:t>
      </w:r>
      <w:r w:rsidR="00BF3074">
        <w:rPr>
          <w:lang w:val="en-US"/>
        </w:rPr>
        <w:t xml:space="preserve"> two parts: the server and the client part. The server part is</w:t>
      </w:r>
      <w:r w:rsidR="00BA17FC">
        <w:rPr>
          <w:lang w:val="en-US"/>
        </w:rPr>
        <w:t xml:space="preserve"> being</w:t>
      </w:r>
      <w:r w:rsidR="00BF3074">
        <w:rPr>
          <w:lang w:val="en-US"/>
        </w:rPr>
        <w:t xml:space="preserve"> </w:t>
      </w:r>
      <w:r w:rsidR="00BA17FC">
        <w:rPr>
          <w:lang w:val="en-US"/>
        </w:rPr>
        <w:t xml:space="preserve">implemented on the computer and it’s using image processing </w:t>
      </w:r>
      <w:r w:rsidR="00BA17FC">
        <w:rPr>
          <w:lang w:val="en-US"/>
        </w:rPr>
        <w:lastRenderedPageBreak/>
        <w:t xml:space="preserve">algorithms, and the client part is being implemented on the telephone and it is using the camera to fetch the visual information from the current environment.  </w:t>
      </w:r>
    </w:p>
    <w:p w14:paraId="3723E145" w14:textId="534D7B29" w:rsidR="000423E2" w:rsidRDefault="000423E2" w:rsidP="007D2EE4">
      <w:pPr>
        <w:rPr>
          <w:lang w:val="en-US"/>
        </w:rPr>
      </w:pPr>
      <w:r>
        <w:rPr>
          <w:lang w:val="en-US"/>
        </w:rPr>
        <w:t>The second scenario uses Vuforia</w:t>
      </w:r>
      <w:r w:rsidR="00306AEF">
        <w:rPr>
          <w:lang w:val="en-US"/>
        </w:rPr>
        <w:t>, which “</w:t>
      </w:r>
      <w:r w:rsidR="00306AEF" w:rsidRPr="00306AEF">
        <w:rPr>
          <w:i/>
          <w:lang w:val="en-US"/>
        </w:rPr>
        <w:t>is a software platform for creating augmented reality apps</w:t>
      </w:r>
      <w:r w:rsidR="00306AEF">
        <w:rPr>
          <w:lang w:val="en-US"/>
        </w:rPr>
        <w:t xml:space="preserve">”. [6] The main advantages of Vuforia is </w:t>
      </w:r>
      <w:r w:rsidR="00E55ABB">
        <w:rPr>
          <w:lang w:val="en-US"/>
        </w:rPr>
        <w:t>that “</w:t>
      </w:r>
      <w:r w:rsidR="00E55ABB">
        <w:rPr>
          <w:i/>
          <w:lang w:val="en-US"/>
        </w:rPr>
        <w:t>d</w:t>
      </w:r>
      <w:r w:rsidR="00E55ABB" w:rsidRPr="00E55ABB">
        <w:rPr>
          <w:i/>
          <w:lang w:val="en-US"/>
        </w:rPr>
        <w:t>evelopers can easily add advanced computer vision functionality to any application, allowing it to recognize images and objects, and interact with spaces in the real world</w:t>
      </w:r>
      <w:proofErr w:type="gramStart"/>
      <w:r w:rsidR="00E55ABB" w:rsidRPr="00E55ABB">
        <w:rPr>
          <w:i/>
          <w:lang w:val="en-US"/>
        </w:rPr>
        <w:t>.”</w:t>
      </w:r>
      <w:r w:rsidR="00E55ABB">
        <w:rPr>
          <w:i/>
          <w:lang w:val="en-US"/>
        </w:rPr>
        <w:t>[</w:t>
      </w:r>
      <w:proofErr w:type="gramEnd"/>
      <w:r w:rsidR="00E55ABB">
        <w:rPr>
          <w:i/>
          <w:lang w:val="en-US"/>
        </w:rPr>
        <w:t>6]</w:t>
      </w:r>
      <w:r w:rsidR="0071735A">
        <w:rPr>
          <w:i/>
          <w:lang w:val="en-US"/>
        </w:rPr>
        <w:t xml:space="preserve">. </w:t>
      </w:r>
      <w:r w:rsidR="00F456B9">
        <w:rPr>
          <w:lang w:val="en-US"/>
        </w:rPr>
        <w:t>The scene is named the follow</w:t>
      </w:r>
      <w:r w:rsidR="00472E52">
        <w:rPr>
          <w:lang w:val="en-US"/>
        </w:rPr>
        <w:t>ing</w:t>
      </w:r>
      <w:r w:rsidR="00F456B9">
        <w:rPr>
          <w:lang w:val="en-US"/>
        </w:rPr>
        <w:t xml:space="preserve"> scene because over here it is created a trackable object which will be used by the robot to follow it. </w:t>
      </w:r>
    </w:p>
    <w:p w14:paraId="7D5AD2F4" w14:textId="5E7AC2B6" w:rsidR="00D56A58" w:rsidRDefault="00901A86">
      <w:pPr>
        <w:rPr>
          <w:lang w:val="en-US"/>
        </w:rPr>
      </w:pPr>
      <w:r>
        <w:rPr>
          <w:lang w:val="en-US"/>
        </w:rPr>
        <w:t xml:space="preserve">The last scenario is the mapping scenario, and uses Apple’s </w:t>
      </w:r>
      <w:proofErr w:type="spellStart"/>
      <w:r>
        <w:rPr>
          <w:lang w:val="en-US"/>
        </w:rPr>
        <w:t>ARkit</w:t>
      </w:r>
      <w:proofErr w:type="spellEnd"/>
      <w:r>
        <w:rPr>
          <w:lang w:val="en-US"/>
        </w:rPr>
        <w:t xml:space="preserve">, to detect vertical and horizontal planes. </w:t>
      </w:r>
      <w:r w:rsidR="00D56A58">
        <w:rPr>
          <w:lang w:val="en-US"/>
        </w:rPr>
        <w:t>This uses a script to send the name, position, rotation</w:t>
      </w:r>
      <w:r w:rsidR="00472E52">
        <w:rPr>
          <w:lang w:val="en-US"/>
        </w:rPr>
        <w:t>,</w:t>
      </w:r>
      <w:r w:rsidR="00D56A58">
        <w:rPr>
          <w:lang w:val="en-US"/>
        </w:rPr>
        <w:t xml:space="preserve"> and scale of the generated planes to the computer, so the </w:t>
      </w:r>
      <w:proofErr w:type="spellStart"/>
      <w:r w:rsidR="00D56A58">
        <w:rPr>
          <w:lang w:val="en-US"/>
        </w:rPr>
        <w:t>ARkit</w:t>
      </w:r>
      <w:proofErr w:type="spellEnd"/>
      <w:r w:rsidR="00D56A58">
        <w:rPr>
          <w:lang w:val="en-US"/>
        </w:rPr>
        <w:t xml:space="preserve"> could instantiate them. </w:t>
      </w:r>
    </w:p>
    <w:p w14:paraId="11C091CE" w14:textId="23A63952" w:rsidR="00F34239" w:rsidRDefault="00F34239">
      <w:pPr>
        <w:rPr>
          <w:lang w:val="en-US"/>
        </w:rPr>
      </w:pPr>
    </w:p>
    <w:p w14:paraId="66C93B6E" w14:textId="77777777" w:rsidR="00F34239" w:rsidRDefault="00F34239" w:rsidP="00F34239">
      <w:pPr>
        <w:pStyle w:val="ListParagraph"/>
        <w:numPr>
          <w:ilvl w:val="0"/>
          <w:numId w:val="4"/>
        </w:numPr>
        <w:rPr>
          <w:b/>
          <w:lang w:val="en-US"/>
        </w:rPr>
      </w:pPr>
      <w:r>
        <w:rPr>
          <w:b/>
          <w:lang w:val="en-US"/>
        </w:rPr>
        <w:t xml:space="preserve">Autonomous room mapping robot [11] </w:t>
      </w:r>
    </w:p>
    <w:p w14:paraId="50F9E7F1" w14:textId="268CB2C2" w:rsidR="00F34239" w:rsidRPr="00E31F9A" w:rsidRDefault="00F34239" w:rsidP="00F34239">
      <w:pPr>
        <w:rPr>
          <w:lang w:val="en-US"/>
        </w:rPr>
      </w:pPr>
      <w:r>
        <w:rPr>
          <w:lang w:val="en-US"/>
        </w:rPr>
        <w:t>This project</w:t>
      </w:r>
      <w:r w:rsidR="00472E52">
        <w:rPr>
          <w:lang w:val="en-US"/>
        </w:rPr>
        <w:t>'s</w:t>
      </w:r>
      <w:r>
        <w:rPr>
          <w:lang w:val="en-US"/>
        </w:rPr>
        <w:t xml:space="preserve"> purpos</w:t>
      </w:r>
      <w:bookmarkStart w:id="0" w:name="_GoBack"/>
      <w:bookmarkEnd w:id="0"/>
      <w:r>
        <w:rPr>
          <w:lang w:val="en-US"/>
        </w:rPr>
        <w:t xml:space="preserve">e is to construct and use a map (floor plan) by an autonomous robot, </w:t>
      </w:r>
      <w:proofErr w:type="gramStart"/>
      <w:r>
        <w:rPr>
          <w:lang w:val="en-US"/>
        </w:rPr>
        <w:t>and also</w:t>
      </w:r>
      <w:proofErr w:type="gramEnd"/>
      <w:r>
        <w:rPr>
          <w:lang w:val="en-US"/>
        </w:rPr>
        <w:t xml:space="preserve"> localize itself in it.  </w:t>
      </w:r>
    </w:p>
    <w:p w14:paraId="1E43E17E" w14:textId="61C896E6" w:rsidR="00F34239" w:rsidRDefault="00F34239" w:rsidP="00F34239">
      <w:pPr>
        <w:rPr>
          <w:lang w:val="en-US"/>
        </w:rPr>
      </w:pPr>
      <w:r>
        <w:rPr>
          <w:lang w:val="en-US"/>
        </w:rPr>
        <w:t>For this project, the following components were used</w:t>
      </w:r>
      <w:r w:rsidR="00CD08CD">
        <w:rPr>
          <w:lang w:val="en-US"/>
        </w:rPr>
        <w:t>:</w:t>
      </w:r>
      <w:r>
        <w:rPr>
          <w:lang w:val="en-US"/>
        </w:rPr>
        <w:t xml:space="preserve"> </w:t>
      </w:r>
      <w:proofErr w:type="spellStart"/>
      <w:r>
        <w:rPr>
          <w:lang w:val="en-US"/>
        </w:rPr>
        <w:t>FireBird</w:t>
      </w:r>
      <w:proofErr w:type="spellEnd"/>
      <w:r>
        <w:rPr>
          <w:lang w:val="en-US"/>
        </w:rPr>
        <w:t xml:space="preserve"> V Atmega2560 platform, ZigBee XB24, servo motor, sharp IR sensor GP2D12.</w:t>
      </w:r>
    </w:p>
    <w:p w14:paraId="2D2E698E" w14:textId="77777777" w:rsidR="00F34239" w:rsidRDefault="00F34239" w:rsidP="00F34239">
      <w:pPr>
        <w:rPr>
          <w:lang w:val="en-US"/>
        </w:rPr>
      </w:pPr>
      <w:r>
        <w:rPr>
          <w:lang w:val="en-US"/>
        </w:rPr>
        <w:t>The scanning process of the robot is based on two operating modes:</w:t>
      </w:r>
    </w:p>
    <w:p w14:paraId="68942AB3" w14:textId="77777777" w:rsidR="00F34239" w:rsidRDefault="00F34239" w:rsidP="00F34239">
      <w:pPr>
        <w:pStyle w:val="ListParagraph"/>
        <w:numPr>
          <w:ilvl w:val="0"/>
          <w:numId w:val="5"/>
        </w:numPr>
        <w:rPr>
          <w:lang w:val="en-US"/>
        </w:rPr>
      </w:pPr>
      <w:r>
        <w:rPr>
          <w:lang w:val="en-US"/>
        </w:rPr>
        <w:t>Scanning and mapping</w:t>
      </w:r>
    </w:p>
    <w:p w14:paraId="1737051F" w14:textId="77777777" w:rsidR="00F34239" w:rsidRDefault="00F34239" w:rsidP="00F34239">
      <w:pPr>
        <w:pStyle w:val="ListParagraph"/>
        <w:numPr>
          <w:ilvl w:val="0"/>
          <w:numId w:val="5"/>
        </w:numPr>
        <w:rPr>
          <w:lang w:val="en-US"/>
        </w:rPr>
      </w:pPr>
      <w:r>
        <w:rPr>
          <w:lang w:val="en-US"/>
        </w:rPr>
        <w:t>Navigation</w:t>
      </w:r>
    </w:p>
    <w:p w14:paraId="34CC45E9" w14:textId="13CE5881" w:rsidR="00F34239" w:rsidRDefault="00F34239" w:rsidP="00F34239">
      <w:pPr>
        <w:rPr>
          <w:lang w:val="en-US"/>
        </w:rPr>
      </w:pPr>
      <w:r>
        <w:rPr>
          <w:lang w:val="en-US"/>
        </w:rPr>
        <w:t>For the scanning process, the robot will start with 180</w:t>
      </w:r>
      <w:r>
        <w:rPr>
          <w:rFonts w:cstheme="minorHAnsi"/>
          <w:lang w:val="en-US"/>
        </w:rPr>
        <w:t>˚</w:t>
      </w:r>
      <w:r>
        <w:rPr>
          <w:lang w:val="en-US"/>
        </w:rPr>
        <w:t xml:space="preserve"> scanning, in which the robot will start from </w:t>
      </w:r>
      <w:r w:rsidR="00473249">
        <w:rPr>
          <w:lang w:val="en-US"/>
        </w:rPr>
        <w:t>a</w:t>
      </w:r>
      <w:r>
        <w:rPr>
          <w:lang w:val="en-US"/>
        </w:rPr>
        <w:t xml:space="preserve"> corner of the map. In this step, the servo motor will rotate from 0</w:t>
      </w:r>
      <w:r>
        <w:rPr>
          <w:rFonts w:cstheme="minorHAnsi"/>
          <w:lang w:val="en-US"/>
        </w:rPr>
        <w:t>˚</w:t>
      </w:r>
      <w:r>
        <w:rPr>
          <w:lang w:val="en-US"/>
        </w:rPr>
        <w:t xml:space="preserve"> to 180</w:t>
      </w:r>
      <w:r>
        <w:rPr>
          <w:rFonts w:cstheme="minorHAnsi"/>
          <w:lang w:val="en-US"/>
        </w:rPr>
        <w:t>˚</w:t>
      </w:r>
      <w:r>
        <w:rPr>
          <w:lang w:val="en-US"/>
        </w:rPr>
        <w:t xml:space="preserve">, in 22 steps for </w:t>
      </w:r>
      <w:r w:rsidR="006274C3">
        <w:rPr>
          <w:lang w:val="en-US"/>
        </w:rPr>
        <w:t>22 different</w:t>
      </w:r>
      <w:r>
        <w:rPr>
          <w:lang w:val="en-US"/>
        </w:rPr>
        <w:t xml:space="preserve"> angles. For each step, the sharp IT sensor will take a sample, resulting</w:t>
      </w:r>
      <w:r w:rsidR="00472E52">
        <w:rPr>
          <w:lang w:val="en-US"/>
        </w:rPr>
        <w:t xml:space="preserve"> in</w:t>
      </w:r>
      <w:r>
        <w:rPr>
          <w:lang w:val="en-US"/>
        </w:rPr>
        <w:t xml:space="preserve"> 22 samples, which will be sent to the host PC. Using </w:t>
      </w:r>
      <w:r w:rsidR="00472E52">
        <w:rPr>
          <w:lang w:val="en-US"/>
        </w:rPr>
        <w:t xml:space="preserve">the </w:t>
      </w:r>
      <w:proofErr w:type="spellStart"/>
      <w:r w:rsidR="00167B90">
        <w:rPr>
          <w:lang w:val="en-US"/>
        </w:rPr>
        <w:t>M</w:t>
      </w:r>
      <w:r>
        <w:rPr>
          <w:lang w:val="en-US"/>
        </w:rPr>
        <w:t>atlab</w:t>
      </w:r>
      <w:proofErr w:type="spellEnd"/>
      <w:r>
        <w:rPr>
          <w:lang w:val="en-US"/>
        </w:rPr>
        <w:t xml:space="preserve"> function code, the conversion from polar to cartesian coordinates take</w:t>
      </w:r>
      <w:r w:rsidR="00472E52">
        <w:rPr>
          <w:lang w:val="en-US"/>
        </w:rPr>
        <w:t>s</w:t>
      </w:r>
      <w:r>
        <w:rPr>
          <w:lang w:val="en-US"/>
        </w:rPr>
        <w:t xml:space="preserve"> place. </w:t>
      </w:r>
    </w:p>
    <w:p w14:paraId="1BA2D8B5" w14:textId="2EB34829" w:rsidR="00F34239" w:rsidRDefault="00F34239" w:rsidP="00F34239">
      <w:pPr>
        <w:rPr>
          <w:lang w:val="en-US"/>
        </w:rPr>
      </w:pPr>
      <w:r>
        <w:rPr>
          <w:lang w:val="en-US"/>
        </w:rPr>
        <w:t>The second step of the scanning process is the matrix generation, where the robot will select three samples at 0</w:t>
      </w:r>
      <w:r>
        <w:rPr>
          <w:rFonts w:cstheme="minorHAnsi"/>
          <w:lang w:val="en-US"/>
        </w:rPr>
        <w:t>˚</w:t>
      </w:r>
      <w:r>
        <w:rPr>
          <w:lang w:val="en-US"/>
        </w:rPr>
        <w:t>, 90</w:t>
      </w:r>
      <w:r>
        <w:rPr>
          <w:rFonts w:cstheme="minorHAnsi"/>
          <w:lang w:val="en-US"/>
        </w:rPr>
        <w:t>˚</w:t>
      </w:r>
      <w:r>
        <w:rPr>
          <w:lang w:val="en-US"/>
        </w:rPr>
        <w:t xml:space="preserve"> and 180</w:t>
      </w:r>
      <w:r>
        <w:rPr>
          <w:rFonts w:cstheme="minorHAnsi"/>
          <w:lang w:val="en-US"/>
        </w:rPr>
        <w:t>˚</w:t>
      </w:r>
      <w:r>
        <w:rPr>
          <w:lang w:val="en-US"/>
        </w:rPr>
        <w:t>. Using these angles, the range will be divided by 20 to determine the number of blocks in the forward, left and right direction. In this way</w:t>
      </w:r>
      <w:r w:rsidR="00210EFB">
        <w:rPr>
          <w:lang w:val="en-US"/>
        </w:rPr>
        <w:t>,</w:t>
      </w:r>
      <w:r>
        <w:rPr>
          <w:lang w:val="en-US"/>
        </w:rPr>
        <w:t xml:space="preserve"> </w:t>
      </w:r>
      <w:r w:rsidR="00210EFB">
        <w:rPr>
          <w:lang w:val="en-US"/>
        </w:rPr>
        <w:t>t</w:t>
      </w:r>
      <w:r>
        <w:rPr>
          <w:lang w:val="en-US"/>
        </w:rPr>
        <w:t xml:space="preserve">he matrix will </w:t>
      </w:r>
      <w:r w:rsidR="006274C3">
        <w:rPr>
          <w:lang w:val="en-US"/>
        </w:rPr>
        <w:t>generat</w:t>
      </w:r>
      <w:r w:rsidR="00210EFB">
        <w:rPr>
          <w:lang w:val="en-US"/>
        </w:rPr>
        <w:t>e a</w:t>
      </w:r>
      <w:r>
        <w:rPr>
          <w:lang w:val="en-US"/>
        </w:rPr>
        <w:t xml:space="preserve"> “1” </w:t>
      </w:r>
      <w:r w:rsidR="00210EFB">
        <w:rPr>
          <w:lang w:val="en-US"/>
        </w:rPr>
        <w:t xml:space="preserve">value </w:t>
      </w:r>
      <w:r>
        <w:rPr>
          <w:lang w:val="en-US"/>
        </w:rPr>
        <w:t xml:space="preserve">for </w:t>
      </w:r>
      <w:r w:rsidR="00210EFB">
        <w:rPr>
          <w:lang w:val="en-US"/>
        </w:rPr>
        <w:t xml:space="preserve">all the </w:t>
      </w:r>
      <w:r>
        <w:rPr>
          <w:lang w:val="en-US"/>
        </w:rPr>
        <w:t xml:space="preserve">free spaces and </w:t>
      </w:r>
      <w:r w:rsidR="00210EFB">
        <w:rPr>
          <w:lang w:val="en-US"/>
        </w:rPr>
        <w:t xml:space="preserve">a </w:t>
      </w:r>
      <w:r>
        <w:rPr>
          <w:lang w:val="en-US"/>
        </w:rPr>
        <w:t xml:space="preserve">‘0’ </w:t>
      </w:r>
      <w:r w:rsidR="00210EFB">
        <w:rPr>
          <w:lang w:val="en-US"/>
        </w:rPr>
        <w:t xml:space="preserve">value </w:t>
      </w:r>
      <w:r>
        <w:rPr>
          <w:lang w:val="en-US"/>
        </w:rPr>
        <w:t xml:space="preserve">for </w:t>
      </w:r>
      <w:r w:rsidR="00210EFB">
        <w:rPr>
          <w:lang w:val="en-US"/>
        </w:rPr>
        <w:t xml:space="preserve">the </w:t>
      </w:r>
      <w:r>
        <w:rPr>
          <w:lang w:val="en-US"/>
        </w:rPr>
        <w:t xml:space="preserve">obstacles. </w:t>
      </w:r>
    </w:p>
    <w:p w14:paraId="51606228" w14:textId="77777777" w:rsidR="00F34239" w:rsidRDefault="00F34239" w:rsidP="00F34239">
      <w:pPr>
        <w:rPr>
          <w:lang w:val="en-US"/>
        </w:rPr>
      </w:pPr>
      <w:r>
        <w:rPr>
          <w:lang w:val="en-US"/>
        </w:rPr>
        <w:t xml:space="preserve">Based on these two steps, the robot will decide the navigation path, moving in a wall following mode. </w:t>
      </w:r>
    </w:p>
    <w:p w14:paraId="79A28087" w14:textId="7CE770E3" w:rsidR="00F34239" w:rsidRDefault="00F34239" w:rsidP="00F34239">
      <w:pPr>
        <w:rPr>
          <w:lang w:val="en-US"/>
        </w:rPr>
      </w:pPr>
      <w:r>
        <w:rPr>
          <w:lang w:val="en-US"/>
        </w:rPr>
        <w:t xml:space="preserve">For the navigation process, the robot will start with the direction algorithm. This algorithm uses a pointer called “NUM” which is initialized with “NORTH”. “Whenever </w:t>
      </w:r>
      <w:r w:rsidR="0053007E">
        <w:rPr>
          <w:lang w:val="en-US"/>
        </w:rPr>
        <w:t xml:space="preserve">the </w:t>
      </w:r>
      <w:r>
        <w:rPr>
          <w:lang w:val="en-US"/>
        </w:rPr>
        <w:t xml:space="preserve">robot turns </w:t>
      </w:r>
      <w:r w:rsidR="0053007E">
        <w:rPr>
          <w:lang w:val="en-US"/>
        </w:rPr>
        <w:t xml:space="preserve">into one </w:t>
      </w:r>
      <w:r>
        <w:rPr>
          <w:lang w:val="en-US"/>
        </w:rPr>
        <w:t xml:space="preserve">direction, the pointer will be incremented or decremented by “one” depending </w:t>
      </w:r>
      <w:r w:rsidR="00F30960">
        <w:rPr>
          <w:lang w:val="en-US"/>
        </w:rPr>
        <w:t>on</w:t>
      </w:r>
      <w:r>
        <w:rPr>
          <w:lang w:val="en-US"/>
        </w:rPr>
        <w:t xml:space="preserve"> the direction </w:t>
      </w:r>
      <w:r w:rsidR="00F30960">
        <w:rPr>
          <w:lang w:val="en-US"/>
        </w:rPr>
        <w:t xml:space="preserve">which </w:t>
      </w:r>
      <w:r>
        <w:rPr>
          <w:lang w:val="en-US"/>
        </w:rPr>
        <w:t xml:space="preserve">is facing. “ This pointer, is used for calculating the current block position value: if the robot will move to </w:t>
      </w:r>
      <w:r w:rsidR="00D416A2">
        <w:rPr>
          <w:lang w:val="en-US"/>
        </w:rPr>
        <w:t xml:space="preserve">the </w:t>
      </w:r>
      <w:r>
        <w:rPr>
          <w:lang w:val="en-US"/>
        </w:rPr>
        <w:t xml:space="preserve">east direction, it will increment its x coordinate value, if it will move to </w:t>
      </w:r>
      <w:r w:rsidR="00992315">
        <w:rPr>
          <w:lang w:val="en-US"/>
        </w:rPr>
        <w:t xml:space="preserve">the </w:t>
      </w:r>
      <w:r>
        <w:rPr>
          <w:lang w:val="en-US"/>
        </w:rPr>
        <w:t xml:space="preserve">west direction, it will decrement its x coordinate value, if it will move to </w:t>
      </w:r>
      <w:r w:rsidR="003B67E5">
        <w:rPr>
          <w:lang w:val="en-US"/>
        </w:rPr>
        <w:t xml:space="preserve">the </w:t>
      </w:r>
      <w:r>
        <w:rPr>
          <w:lang w:val="en-US"/>
        </w:rPr>
        <w:t xml:space="preserve">north direction, it will increment its y coordinate value and if it will move to </w:t>
      </w:r>
      <w:r w:rsidR="003E45E9">
        <w:rPr>
          <w:lang w:val="en-US"/>
        </w:rPr>
        <w:t xml:space="preserve">the </w:t>
      </w:r>
      <w:r>
        <w:rPr>
          <w:lang w:val="en-US"/>
        </w:rPr>
        <w:t>south direction, it will decrement its y coordinate value.[11]</w:t>
      </w:r>
    </w:p>
    <w:p w14:paraId="3AF1BC15" w14:textId="3227A068" w:rsidR="00F34239" w:rsidRDefault="00F34239">
      <w:pPr>
        <w:rPr>
          <w:lang w:val="en-US"/>
        </w:rPr>
      </w:pPr>
      <w:r>
        <w:rPr>
          <w:noProof/>
        </w:rPr>
        <w:lastRenderedPageBreak/>
        <w:drawing>
          <wp:inline distT="0" distB="0" distL="0" distR="0" wp14:anchorId="3C410860" wp14:editId="25EB0FA9">
            <wp:extent cx="4219575" cy="220281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44478" cy="2215813"/>
                    </a:xfrm>
                    <a:prstGeom prst="rect">
                      <a:avLst/>
                    </a:prstGeom>
                  </pic:spPr>
                </pic:pic>
              </a:graphicData>
            </a:graphic>
          </wp:inline>
        </w:drawing>
      </w:r>
    </w:p>
    <w:p w14:paraId="3B73469B" w14:textId="76D41A98" w:rsidR="003E4149" w:rsidRDefault="003E4149">
      <w:pPr>
        <w:rPr>
          <w:lang w:val="en-US"/>
        </w:rPr>
      </w:pPr>
    </w:p>
    <w:p w14:paraId="420D28DD" w14:textId="3C9C8ADE" w:rsidR="006546C0" w:rsidRPr="00F35A93" w:rsidRDefault="006546C0" w:rsidP="006546C0">
      <w:pPr>
        <w:pStyle w:val="ListParagraph"/>
        <w:numPr>
          <w:ilvl w:val="0"/>
          <w:numId w:val="4"/>
        </w:numPr>
        <w:rPr>
          <w:b/>
          <w:lang w:val="en-US"/>
        </w:rPr>
      </w:pPr>
      <w:r w:rsidRPr="00F35A93">
        <w:rPr>
          <w:b/>
          <w:lang w:val="en-US"/>
        </w:rPr>
        <w:t>Robot Navigation Control Based on Monocular Images: An Image Processing Algorithm for Obstacle Avoidance Decisions</w:t>
      </w:r>
    </w:p>
    <w:p w14:paraId="5C128229" w14:textId="6E2609DA" w:rsidR="00435660" w:rsidRDefault="00435660">
      <w:pPr>
        <w:rPr>
          <w:lang w:val="en-US"/>
        </w:rPr>
      </w:pPr>
      <w:r>
        <w:rPr>
          <w:lang w:val="en-US"/>
        </w:rPr>
        <w:t xml:space="preserve">Regarding </w:t>
      </w:r>
      <w:r w:rsidR="00472E52">
        <w:rPr>
          <w:lang w:val="en-US"/>
        </w:rPr>
        <w:t xml:space="preserve">the </w:t>
      </w:r>
      <w:r>
        <w:rPr>
          <w:lang w:val="en-US"/>
        </w:rPr>
        <w:t>robot</w:t>
      </w:r>
      <w:r w:rsidR="00092CFC">
        <w:rPr>
          <w:lang w:val="en-US"/>
        </w:rPr>
        <w:t>’</w:t>
      </w:r>
      <w:r>
        <w:rPr>
          <w:lang w:val="en-US"/>
        </w:rPr>
        <w:t xml:space="preserve">s navigation, there are two main strategies: </w:t>
      </w:r>
      <w:r w:rsidRPr="00435660">
        <w:rPr>
          <w:i/>
          <w:lang w:val="en-US"/>
        </w:rPr>
        <w:t>map-based navigation</w:t>
      </w:r>
      <w:r>
        <w:rPr>
          <w:lang w:val="en-US"/>
        </w:rPr>
        <w:t xml:space="preserve"> and </w:t>
      </w:r>
      <w:r w:rsidRPr="00435660">
        <w:rPr>
          <w:i/>
          <w:lang w:val="en-US"/>
        </w:rPr>
        <w:t>map-less navigation</w:t>
      </w:r>
      <w:r>
        <w:rPr>
          <w:lang w:val="en-US"/>
        </w:rPr>
        <w:t xml:space="preserve">. </w:t>
      </w:r>
    </w:p>
    <w:p w14:paraId="08305681" w14:textId="24560A72" w:rsidR="009A5AFF" w:rsidRDefault="009A5AFF" w:rsidP="009A5AFF">
      <w:r>
        <w:rPr>
          <w:lang w:val="en-US"/>
        </w:rPr>
        <w:t>The research article “</w:t>
      </w:r>
      <w:r w:rsidRPr="009A5AFF">
        <w:rPr>
          <w:lang w:val="en-US"/>
        </w:rPr>
        <w:t>Robot Navigation Control Based on Monocular</w:t>
      </w:r>
      <w:r>
        <w:rPr>
          <w:lang w:val="en-US"/>
        </w:rPr>
        <w:t xml:space="preserve"> </w:t>
      </w:r>
      <w:r w:rsidRPr="009A5AFF">
        <w:rPr>
          <w:lang w:val="en-US"/>
        </w:rPr>
        <w:t>Images: An Image Processing</w:t>
      </w:r>
      <w:r>
        <w:rPr>
          <w:lang w:val="en-US"/>
        </w:rPr>
        <w:t xml:space="preserve"> </w:t>
      </w:r>
      <w:r w:rsidRPr="009A5AFF">
        <w:rPr>
          <w:lang w:val="en-US"/>
        </w:rPr>
        <w:t>Algorithm for Obstacle Avoidance Decisions</w:t>
      </w:r>
      <w:r>
        <w:rPr>
          <w:lang w:val="en-US"/>
        </w:rPr>
        <w:t>”</w:t>
      </w:r>
      <w:r w:rsidR="00296DBE">
        <w:rPr>
          <w:lang w:val="en-US"/>
        </w:rPr>
        <w:t xml:space="preserve">, written by </w:t>
      </w:r>
      <w:r w:rsidR="00296DBE" w:rsidRPr="00296DBE">
        <w:rPr>
          <w:lang w:val="en-US"/>
        </w:rPr>
        <w:t xml:space="preserve">William Benn and </w:t>
      </w:r>
      <w:proofErr w:type="spellStart"/>
      <w:r w:rsidR="00296DBE" w:rsidRPr="00296DBE">
        <w:rPr>
          <w:lang w:val="en-US"/>
        </w:rPr>
        <w:t>Stanislao</w:t>
      </w:r>
      <w:proofErr w:type="spellEnd"/>
      <w:r w:rsidR="00296DBE" w:rsidRPr="00296DBE">
        <w:rPr>
          <w:lang w:val="en-US"/>
        </w:rPr>
        <w:t xml:space="preserve"> </w:t>
      </w:r>
      <w:proofErr w:type="spellStart"/>
      <w:r w:rsidR="00296DBE" w:rsidRPr="00296DBE">
        <w:rPr>
          <w:lang w:val="en-US"/>
        </w:rPr>
        <w:t>Lauria</w:t>
      </w:r>
      <w:proofErr w:type="spellEnd"/>
      <w:r w:rsidR="00296DBE">
        <w:rPr>
          <w:lang w:val="en-US"/>
        </w:rPr>
        <w:t xml:space="preserve"> from </w:t>
      </w:r>
      <w:r w:rsidR="00296DBE">
        <w:t xml:space="preserve">Brunel University, is focussed on map-less navigation and obstacle avoidance using images. </w:t>
      </w:r>
      <w:r w:rsidR="00A750AF">
        <w:t xml:space="preserve">[8] </w:t>
      </w:r>
    </w:p>
    <w:p w14:paraId="13DB6B31" w14:textId="239467A3" w:rsidR="00AC7688" w:rsidRDefault="00AC7688" w:rsidP="009A5AFF">
      <w:pPr>
        <w:rPr>
          <w:lang w:val="en-US"/>
        </w:rPr>
      </w:pPr>
      <w:r>
        <w:t>The paper focuse</w:t>
      </w:r>
      <w:r w:rsidR="00C35957">
        <w:t>s</w:t>
      </w:r>
      <w:r>
        <w:t xml:space="preserve"> on </w:t>
      </w:r>
      <w:r>
        <w:rPr>
          <w:lang w:val="en-US"/>
        </w:rPr>
        <w:t>“</w:t>
      </w:r>
      <w:r>
        <w:t xml:space="preserve">how effective vision alone can be used as a tool for navigation and collision avoidance”. [8] </w:t>
      </w:r>
      <w:r w:rsidR="00D20631">
        <w:t xml:space="preserve">Here, the </w:t>
      </w:r>
      <w:r w:rsidR="00336B99">
        <w:t>computation</w:t>
      </w:r>
      <w:r w:rsidR="00D20631">
        <w:t xml:space="preserve"> </w:t>
      </w:r>
      <w:r w:rsidR="00336B99">
        <w:t>is</w:t>
      </w:r>
      <w:r w:rsidR="00D20631">
        <w:t xml:space="preserve"> focused on the floor</w:t>
      </w:r>
      <w:r w:rsidR="00DC7343">
        <w:t xml:space="preserve"> and </w:t>
      </w:r>
      <w:r w:rsidR="00D20631">
        <w:rPr>
          <w:lang w:val="en-US"/>
        </w:rPr>
        <w:t>will be used to calculate the “values for the parameters which are necessary to extract the required information from each image”.</w:t>
      </w:r>
      <w:r w:rsidR="00F80E3C">
        <w:rPr>
          <w:lang w:val="en-US"/>
        </w:rPr>
        <w:t>[8]</w:t>
      </w:r>
    </w:p>
    <w:p w14:paraId="137E4638" w14:textId="08C29460" w:rsidR="00CE4DA2" w:rsidRDefault="00CE4DA2" w:rsidP="009A5AFF">
      <w:pPr>
        <w:rPr>
          <w:lang w:val="en-US"/>
        </w:rPr>
      </w:pPr>
      <w:r>
        <w:rPr>
          <w:lang w:val="en-US"/>
        </w:rPr>
        <w:t xml:space="preserve">For the obstacle avoidance </w:t>
      </w:r>
      <w:r w:rsidR="00DC7343">
        <w:rPr>
          <w:lang w:val="en-US"/>
        </w:rPr>
        <w:t>process, two main strategies were used:</w:t>
      </w:r>
      <w:r>
        <w:rPr>
          <w:lang w:val="en-US"/>
        </w:rPr>
        <w:t xml:space="preserve"> </w:t>
      </w:r>
      <w:r>
        <w:rPr>
          <w:i/>
          <w:lang w:val="en-US"/>
        </w:rPr>
        <w:t xml:space="preserve">image segmentation </w:t>
      </w:r>
      <w:r>
        <w:rPr>
          <w:lang w:val="en-US"/>
        </w:rPr>
        <w:t xml:space="preserve">and </w:t>
      </w:r>
      <w:r>
        <w:rPr>
          <w:i/>
          <w:lang w:val="en-US"/>
        </w:rPr>
        <w:t xml:space="preserve">edge detection. </w:t>
      </w:r>
      <w:r w:rsidR="00A743EB">
        <w:rPr>
          <w:lang w:val="en-US"/>
        </w:rPr>
        <w:t xml:space="preserve">“Each of the steps above </w:t>
      </w:r>
      <w:r w:rsidR="00472E52">
        <w:rPr>
          <w:lang w:val="en-US"/>
        </w:rPr>
        <w:t>is</w:t>
      </w:r>
      <w:r w:rsidR="00A743EB">
        <w:rPr>
          <w:lang w:val="en-US"/>
        </w:rPr>
        <w:t xml:space="preserve"> based on one of </w:t>
      </w:r>
      <w:r w:rsidR="00642FA7">
        <w:rPr>
          <w:lang w:val="en-US"/>
        </w:rPr>
        <w:t xml:space="preserve">the </w:t>
      </w:r>
      <w:r w:rsidR="00A743EB">
        <w:rPr>
          <w:lang w:val="en-US"/>
        </w:rPr>
        <w:t>two basic proprieties of intensity values: discontinuity and similarity”</w:t>
      </w:r>
      <w:r w:rsidR="00D25D2D">
        <w:rPr>
          <w:lang w:val="en-US"/>
        </w:rPr>
        <w:t xml:space="preserve"> </w:t>
      </w:r>
      <w:r w:rsidR="00A743EB">
        <w:rPr>
          <w:lang w:val="en-US"/>
        </w:rPr>
        <w:t xml:space="preserve">[8]. </w:t>
      </w:r>
    </w:p>
    <w:p w14:paraId="7323A10B" w14:textId="08872BC7" w:rsidR="00D25D2D" w:rsidRDefault="00D25D2D" w:rsidP="009A5AFF">
      <w:pPr>
        <w:rPr>
          <w:lang w:val="en-US"/>
        </w:rPr>
      </w:pPr>
      <w:r>
        <w:rPr>
          <w:lang w:val="en-US"/>
        </w:rPr>
        <w:t xml:space="preserve">The image segmentation </w:t>
      </w:r>
      <w:r w:rsidR="00CF452E">
        <w:rPr>
          <w:lang w:val="en-US"/>
        </w:rPr>
        <w:t>is</w:t>
      </w:r>
      <w:r>
        <w:rPr>
          <w:lang w:val="en-US"/>
        </w:rPr>
        <w:t xml:space="preserve"> </w:t>
      </w:r>
      <w:r w:rsidR="00CF452E">
        <w:rPr>
          <w:lang w:val="en-US"/>
        </w:rPr>
        <w:t>using the</w:t>
      </w:r>
      <w:r>
        <w:rPr>
          <w:lang w:val="en-US"/>
        </w:rPr>
        <w:t xml:space="preserve"> color segmentation</w:t>
      </w:r>
      <w:r w:rsidR="00CF452E">
        <w:rPr>
          <w:lang w:val="en-US"/>
        </w:rPr>
        <w:t xml:space="preserve"> process</w:t>
      </w:r>
      <w:r w:rsidR="00943016">
        <w:rPr>
          <w:lang w:val="en-US"/>
        </w:rPr>
        <w:t xml:space="preserve">, which is based “on partitioning and image into regions that are similar according to a </w:t>
      </w:r>
      <w:proofErr w:type="gramStart"/>
      <w:r w:rsidR="00943016">
        <w:rPr>
          <w:lang w:val="en-US"/>
        </w:rPr>
        <w:t>predefined criteria</w:t>
      </w:r>
      <w:proofErr w:type="gramEnd"/>
      <w:r w:rsidR="00943016">
        <w:rPr>
          <w:lang w:val="en-US"/>
        </w:rPr>
        <w:t xml:space="preserve">” [8]. </w:t>
      </w:r>
      <w:r w:rsidR="001939CB">
        <w:rPr>
          <w:lang w:val="en-US"/>
        </w:rPr>
        <w:t xml:space="preserve">The edge detection </w:t>
      </w:r>
      <w:r w:rsidR="00CF452E">
        <w:rPr>
          <w:lang w:val="en-US"/>
        </w:rPr>
        <w:t>is</w:t>
      </w:r>
      <w:r w:rsidR="001939CB">
        <w:rPr>
          <w:lang w:val="en-US"/>
        </w:rPr>
        <w:t xml:space="preserve"> based on “partition an image based on abrupt changes in intensity” [8]. </w:t>
      </w:r>
    </w:p>
    <w:p w14:paraId="37211DE9" w14:textId="5933D745" w:rsidR="00347987" w:rsidRDefault="00347987" w:rsidP="00E20037">
      <w:pPr>
        <w:rPr>
          <w:lang w:val="en-US"/>
        </w:rPr>
      </w:pPr>
      <w:r>
        <w:rPr>
          <w:lang w:val="en-US"/>
        </w:rPr>
        <w:t>The algorithm implementation was made in C++ and</w:t>
      </w:r>
      <w:r w:rsidR="00841806">
        <w:rPr>
          <w:lang w:val="en-US"/>
        </w:rPr>
        <w:t xml:space="preserve"> the</w:t>
      </w:r>
      <w:r>
        <w:rPr>
          <w:lang w:val="en-US"/>
        </w:rPr>
        <w:t xml:space="preserve"> image processing was completed using the OpenCV library. </w:t>
      </w:r>
      <w:r w:rsidR="000353B3">
        <w:rPr>
          <w:lang w:val="en-US"/>
        </w:rPr>
        <w:t>The main idea of the algorithm is to split the image in</w:t>
      </w:r>
      <w:r w:rsidR="00472E52">
        <w:rPr>
          <w:lang w:val="en-US"/>
        </w:rPr>
        <w:t>to</w:t>
      </w:r>
      <w:r w:rsidR="000353B3">
        <w:rPr>
          <w:lang w:val="en-US"/>
        </w:rPr>
        <w:t xml:space="preserve"> rectangular areas, to calculate the thresholds</w:t>
      </w:r>
      <w:r w:rsidR="00841806">
        <w:rPr>
          <w:lang w:val="en-US"/>
        </w:rPr>
        <w:t xml:space="preserve"> for the image color segmentation</w:t>
      </w:r>
      <w:r w:rsidR="000353B3">
        <w:rPr>
          <w:lang w:val="en-US"/>
        </w:rPr>
        <w:t xml:space="preserve">. </w:t>
      </w:r>
      <w:r w:rsidR="00E20037">
        <w:rPr>
          <w:lang w:val="en-US"/>
        </w:rPr>
        <w:t>The image will be split in multiple pixels and each one of them will be iterated, to update the threshold only when it is less than or bigger tha</w:t>
      </w:r>
      <w:r w:rsidR="00472E52">
        <w:rPr>
          <w:lang w:val="en-US"/>
        </w:rPr>
        <w:t>n</w:t>
      </w:r>
      <w:r w:rsidR="00E20037">
        <w:rPr>
          <w:lang w:val="en-US"/>
        </w:rPr>
        <w:t xml:space="preserve"> the current threshold. “If a pixel’s RBG value is</w:t>
      </w:r>
      <w:r w:rsidR="00E20037" w:rsidRPr="00E20037">
        <w:rPr>
          <w:lang w:val="en-US"/>
        </w:rPr>
        <w:t xml:space="preserve"> between the desired</w:t>
      </w:r>
      <w:r w:rsidR="00E20037">
        <w:rPr>
          <w:lang w:val="en-US"/>
        </w:rPr>
        <w:t xml:space="preserve"> </w:t>
      </w:r>
      <w:r w:rsidR="00E20037" w:rsidRPr="00E20037">
        <w:rPr>
          <w:lang w:val="en-US"/>
        </w:rPr>
        <w:t>threshold, then the pixel can be marked as white otherwise as black</w:t>
      </w:r>
      <w:r w:rsidR="00E20037">
        <w:rPr>
          <w:lang w:val="en-US"/>
        </w:rPr>
        <w:t xml:space="preserve">” [8]. </w:t>
      </w:r>
    </w:p>
    <w:p w14:paraId="5C095A96" w14:textId="3124D02B" w:rsidR="004351B0" w:rsidRPr="00F35A93" w:rsidRDefault="006546C0" w:rsidP="006546C0">
      <w:pPr>
        <w:pStyle w:val="ListParagraph"/>
        <w:numPr>
          <w:ilvl w:val="0"/>
          <w:numId w:val="4"/>
        </w:numPr>
        <w:rPr>
          <w:b/>
          <w:lang w:val="en-US"/>
        </w:rPr>
      </w:pPr>
      <w:r w:rsidRPr="00F35A93">
        <w:rPr>
          <w:b/>
          <w:lang w:val="en-US"/>
        </w:rPr>
        <w:t>Raspberry Pi Ball Tracking Robot using Processing</w:t>
      </w:r>
    </w:p>
    <w:p w14:paraId="5ECFB27B" w14:textId="34D64EC1" w:rsidR="00C75BDE" w:rsidRDefault="004351B0" w:rsidP="00E20037">
      <w:pPr>
        <w:rPr>
          <w:lang w:val="en-US"/>
        </w:rPr>
      </w:pPr>
      <w:r>
        <w:rPr>
          <w:lang w:val="en-US"/>
        </w:rPr>
        <w:t>For image processing, there are a lot of research</w:t>
      </w:r>
      <w:r w:rsidR="00BD3625">
        <w:rPr>
          <w:lang w:val="en-US"/>
        </w:rPr>
        <w:t xml:space="preserve"> articles</w:t>
      </w:r>
      <w:r>
        <w:rPr>
          <w:lang w:val="en-US"/>
        </w:rPr>
        <w:t xml:space="preserve"> and projects</w:t>
      </w:r>
      <w:r w:rsidR="00215169">
        <w:rPr>
          <w:lang w:val="en-US"/>
        </w:rPr>
        <w:t xml:space="preserve"> made until now, and it is a </w:t>
      </w:r>
      <w:r w:rsidR="006546C0">
        <w:rPr>
          <w:lang w:val="en-US"/>
        </w:rPr>
        <w:t>vast</w:t>
      </w:r>
      <w:r w:rsidR="00215169">
        <w:rPr>
          <w:lang w:val="en-US"/>
        </w:rPr>
        <w:t xml:space="preserve"> domain, which can be used in multiple industries: </w:t>
      </w:r>
      <w:r w:rsidR="00BD3625">
        <w:rPr>
          <w:lang w:val="en-US"/>
        </w:rPr>
        <w:t xml:space="preserve">automotive, </w:t>
      </w:r>
      <w:r w:rsidR="00C75BDE">
        <w:rPr>
          <w:lang w:val="en-US"/>
        </w:rPr>
        <w:t>medicinal, machine/robot vision, patter</w:t>
      </w:r>
      <w:r w:rsidR="00472E52">
        <w:rPr>
          <w:lang w:val="en-US"/>
        </w:rPr>
        <w:t>n</w:t>
      </w:r>
      <w:r w:rsidR="00C75BDE">
        <w:rPr>
          <w:lang w:val="en-US"/>
        </w:rPr>
        <w:t xml:space="preserve"> recognition, video processing, etc. </w:t>
      </w:r>
    </w:p>
    <w:p w14:paraId="0641FBC7" w14:textId="33FF0BA4" w:rsidR="004351B0" w:rsidRDefault="001630FC" w:rsidP="00E20037">
      <w:pPr>
        <w:rPr>
          <w:lang w:val="en-US"/>
        </w:rPr>
      </w:pPr>
      <w:r>
        <w:rPr>
          <w:lang w:val="en-US"/>
        </w:rPr>
        <w:lastRenderedPageBreak/>
        <w:t xml:space="preserve">In robotics, one of the projects is made by </w:t>
      </w:r>
      <w:proofErr w:type="spellStart"/>
      <w:r w:rsidRPr="001630FC">
        <w:rPr>
          <w:lang w:val="en-US"/>
        </w:rPr>
        <w:t>Aswinth</w:t>
      </w:r>
      <w:proofErr w:type="spellEnd"/>
      <w:r w:rsidRPr="001630FC">
        <w:rPr>
          <w:lang w:val="en-US"/>
        </w:rPr>
        <w:t xml:space="preserve"> Raj</w:t>
      </w:r>
      <w:r>
        <w:rPr>
          <w:lang w:val="en-US"/>
        </w:rPr>
        <w:t xml:space="preserve"> and is called “</w:t>
      </w:r>
      <w:r w:rsidRPr="001630FC">
        <w:rPr>
          <w:lang w:val="en-US"/>
        </w:rPr>
        <w:t>Raspberry Pi Ball Tracking Robot using Processing</w:t>
      </w:r>
      <w:r>
        <w:rPr>
          <w:lang w:val="en-US"/>
        </w:rPr>
        <w:t>”</w:t>
      </w:r>
      <w:r w:rsidR="00ED162C">
        <w:rPr>
          <w:lang w:val="en-US"/>
        </w:rPr>
        <w:t>.</w:t>
      </w:r>
      <w:r w:rsidR="00376E66">
        <w:rPr>
          <w:lang w:val="en-US"/>
        </w:rPr>
        <w:t xml:space="preserve"> [9]</w:t>
      </w:r>
    </w:p>
    <w:p w14:paraId="3566A99E" w14:textId="28B29721" w:rsidR="003B5704" w:rsidRDefault="003B5704" w:rsidP="00E20037">
      <w:pPr>
        <w:rPr>
          <w:lang w:val="en-US"/>
        </w:rPr>
      </w:pPr>
      <w:r>
        <w:rPr>
          <w:lang w:val="en-US"/>
        </w:rPr>
        <w:t xml:space="preserve">The idea of this project is to </w:t>
      </w:r>
      <w:r w:rsidR="00906B18">
        <w:rPr>
          <w:lang w:val="en-US"/>
        </w:rPr>
        <w:t>build</w:t>
      </w:r>
      <w:r>
        <w:rPr>
          <w:lang w:val="en-US"/>
        </w:rPr>
        <w:t xml:space="preserve"> a robot that could track a ball and follow it, just like a robot that plays football. </w:t>
      </w:r>
      <w:r w:rsidR="00906B18">
        <w:rPr>
          <w:lang w:val="en-US"/>
        </w:rPr>
        <w:t>The algorithm is based on image processing</w:t>
      </w:r>
      <w:r w:rsidR="007B5F77">
        <w:rPr>
          <w:lang w:val="en-US"/>
        </w:rPr>
        <w:t xml:space="preserve"> in</w:t>
      </w:r>
      <w:r w:rsidR="00D00DE1">
        <w:rPr>
          <w:lang w:val="en-US"/>
        </w:rPr>
        <w:t xml:space="preserve"> the</w:t>
      </w:r>
      <w:r w:rsidR="007B5F77">
        <w:rPr>
          <w:lang w:val="en-US"/>
        </w:rPr>
        <w:t xml:space="preserve"> </w:t>
      </w:r>
      <w:r w:rsidR="00F24EDE">
        <w:rPr>
          <w:lang w:val="en-US"/>
        </w:rPr>
        <w:t xml:space="preserve">Processing </w:t>
      </w:r>
      <w:r w:rsidR="00D00DE1">
        <w:rPr>
          <w:lang w:val="en-US"/>
        </w:rPr>
        <w:t>framework</w:t>
      </w:r>
      <w:r w:rsidR="00F62555">
        <w:rPr>
          <w:lang w:val="en-US"/>
        </w:rPr>
        <w:t>. The real</w:t>
      </w:r>
      <w:r w:rsidR="00472E52">
        <w:rPr>
          <w:lang w:val="en-US"/>
        </w:rPr>
        <w:t>-</w:t>
      </w:r>
      <w:r w:rsidR="00F62555">
        <w:rPr>
          <w:lang w:val="en-US"/>
        </w:rPr>
        <w:t xml:space="preserve">time video is a set </w:t>
      </w:r>
      <w:r w:rsidR="0060324E">
        <w:rPr>
          <w:lang w:val="en-US"/>
        </w:rPr>
        <w:t>of continuous</w:t>
      </w:r>
      <w:r w:rsidR="00F62555">
        <w:rPr>
          <w:lang w:val="en-US"/>
        </w:rPr>
        <w:t xml:space="preserve"> frames of pictures. </w:t>
      </w:r>
      <w:r w:rsidR="00F26828">
        <w:rPr>
          <w:lang w:val="en-US"/>
        </w:rPr>
        <w:t xml:space="preserve">Each </w:t>
      </w:r>
      <w:r w:rsidR="0060324E">
        <w:rPr>
          <w:lang w:val="en-US"/>
        </w:rPr>
        <w:t>image</w:t>
      </w:r>
      <w:r w:rsidR="00F26828">
        <w:rPr>
          <w:lang w:val="en-US"/>
        </w:rPr>
        <w:t xml:space="preserve"> is split into pixels, and each one of them is compared </w:t>
      </w:r>
      <w:r w:rsidR="00930836">
        <w:rPr>
          <w:lang w:val="en-US"/>
        </w:rPr>
        <w:t>to</w:t>
      </w:r>
      <w:r w:rsidR="00F26828">
        <w:rPr>
          <w:lang w:val="en-US"/>
        </w:rPr>
        <w:t xml:space="preserve"> the color of the ball</w:t>
      </w:r>
      <w:r w:rsidR="009B4F88">
        <w:rPr>
          <w:lang w:val="en-US"/>
        </w:rPr>
        <w:t>.</w:t>
      </w:r>
      <w:r w:rsidR="0060324E">
        <w:rPr>
          <w:lang w:val="en-US"/>
        </w:rPr>
        <w:t xml:space="preserve"> </w:t>
      </w:r>
      <w:r w:rsidR="009B4F88">
        <w:rPr>
          <w:lang w:val="en-US"/>
        </w:rPr>
        <w:t>I</w:t>
      </w:r>
      <w:r w:rsidR="0060324E">
        <w:rPr>
          <w:lang w:val="en-US"/>
        </w:rPr>
        <w:t>f the position of the pixel which is matching the ball color is far left, the robot will be moved to the right, and if the position is far</w:t>
      </w:r>
      <w:r w:rsidR="00472E52">
        <w:rPr>
          <w:lang w:val="en-US"/>
        </w:rPr>
        <w:t>-</w:t>
      </w:r>
      <w:r w:rsidR="0060324E">
        <w:rPr>
          <w:lang w:val="en-US"/>
        </w:rPr>
        <w:t>right, the robot will be moved to the left, until the pixel</w:t>
      </w:r>
      <w:r w:rsidR="0061444E">
        <w:rPr>
          <w:lang w:val="en-US"/>
        </w:rPr>
        <w:t>’s</w:t>
      </w:r>
      <w:r w:rsidR="0060324E">
        <w:rPr>
          <w:lang w:val="en-US"/>
        </w:rPr>
        <w:t xml:space="preserve"> position </w:t>
      </w:r>
      <w:r w:rsidR="001B53D3">
        <w:rPr>
          <w:lang w:val="en-US"/>
        </w:rPr>
        <w:t xml:space="preserve">will be in the center. </w:t>
      </w:r>
    </w:p>
    <w:p w14:paraId="00F55475" w14:textId="070977C6" w:rsidR="00F24EDE" w:rsidRDefault="00A828BB" w:rsidP="00E20037">
      <w:pPr>
        <w:rPr>
          <w:lang w:val="en-US"/>
        </w:rPr>
      </w:pPr>
      <w:r>
        <w:rPr>
          <w:lang w:val="en-US"/>
        </w:rPr>
        <w:t xml:space="preserve">For this project, the main controller will be </w:t>
      </w:r>
      <w:r w:rsidR="009B4F88">
        <w:rPr>
          <w:lang w:val="en-US"/>
        </w:rPr>
        <w:t xml:space="preserve">a </w:t>
      </w:r>
      <w:r w:rsidRPr="006C5AE1">
        <w:rPr>
          <w:i/>
          <w:lang w:val="en-US"/>
        </w:rPr>
        <w:t>Raspberry Pi</w:t>
      </w:r>
      <w:r>
        <w:rPr>
          <w:lang w:val="en-US"/>
        </w:rPr>
        <w:t xml:space="preserve">, which will receive information from </w:t>
      </w:r>
      <w:r w:rsidR="005B250C">
        <w:rPr>
          <w:lang w:val="en-US"/>
        </w:rPr>
        <w:t xml:space="preserve">a </w:t>
      </w:r>
      <w:r>
        <w:rPr>
          <w:lang w:val="en-US"/>
        </w:rPr>
        <w:t xml:space="preserve">camera module, </w:t>
      </w:r>
      <w:r w:rsidR="00880456">
        <w:rPr>
          <w:lang w:val="en-US"/>
        </w:rPr>
        <w:t xml:space="preserve">which </w:t>
      </w:r>
      <w:r>
        <w:rPr>
          <w:lang w:val="en-US"/>
        </w:rPr>
        <w:t xml:space="preserve">will control the robot motors and will process the images. </w:t>
      </w:r>
      <w:r w:rsidR="00EF5DEC">
        <w:rPr>
          <w:lang w:val="en-US"/>
        </w:rPr>
        <w:t xml:space="preserve">The </w:t>
      </w:r>
      <w:r w:rsidR="00EF5DEC" w:rsidRPr="003A507E">
        <w:rPr>
          <w:i/>
          <w:lang w:val="en-US"/>
        </w:rPr>
        <w:t>camera</w:t>
      </w:r>
      <w:r w:rsidR="00EF5DEC">
        <w:rPr>
          <w:lang w:val="en-US"/>
        </w:rPr>
        <w:t xml:space="preserve"> used is a</w:t>
      </w:r>
      <w:r w:rsidR="00DE42C7">
        <w:rPr>
          <w:lang w:val="en-US"/>
        </w:rPr>
        <w:t xml:space="preserve"> camera module special develop</w:t>
      </w:r>
      <w:r w:rsidR="00030996">
        <w:rPr>
          <w:lang w:val="en-US"/>
        </w:rPr>
        <w:t>ed</w:t>
      </w:r>
      <w:r w:rsidR="00DE42C7">
        <w:rPr>
          <w:lang w:val="en-US"/>
        </w:rPr>
        <w:t xml:space="preserve"> for Raspberry Pi, with ribbon cable – for connection with Raspberry. </w:t>
      </w:r>
      <w:r w:rsidR="00082147">
        <w:rPr>
          <w:lang w:val="en-US"/>
        </w:rPr>
        <w:t xml:space="preserve">The camera will be connected to the CSI (Camera Serial Interface) port of the Raspberry. The </w:t>
      </w:r>
      <w:r w:rsidR="00082147" w:rsidRPr="00082147">
        <w:rPr>
          <w:i/>
          <w:lang w:val="en-US"/>
        </w:rPr>
        <w:t>robot chassis</w:t>
      </w:r>
      <w:r w:rsidR="003A507E">
        <w:rPr>
          <w:i/>
          <w:lang w:val="en-US"/>
        </w:rPr>
        <w:t xml:space="preserve"> </w:t>
      </w:r>
      <w:r w:rsidR="000721D0">
        <w:rPr>
          <w:lang w:val="en-US"/>
        </w:rPr>
        <w:t>support</w:t>
      </w:r>
      <w:r w:rsidR="00FB446F">
        <w:rPr>
          <w:lang w:val="en-US"/>
        </w:rPr>
        <w:t>s</w:t>
      </w:r>
      <w:r w:rsidR="000721D0">
        <w:rPr>
          <w:lang w:val="en-US"/>
        </w:rPr>
        <w:t xml:space="preserve"> all components, including raspberry, camera, motors</w:t>
      </w:r>
      <w:r w:rsidR="00472E52">
        <w:rPr>
          <w:lang w:val="en-US"/>
        </w:rPr>
        <w:t>,</w:t>
      </w:r>
      <w:r w:rsidR="000721D0">
        <w:rPr>
          <w:lang w:val="en-US"/>
        </w:rPr>
        <w:t xml:space="preserve"> and batteries. The robot </w:t>
      </w:r>
      <w:r w:rsidR="000721D0" w:rsidRPr="00FB446F">
        <w:rPr>
          <w:i/>
          <w:lang w:val="en-US"/>
        </w:rPr>
        <w:t>motors</w:t>
      </w:r>
      <w:r w:rsidR="000721D0">
        <w:rPr>
          <w:lang w:val="en-US"/>
        </w:rPr>
        <w:t xml:space="preserve"> </w:t>
      </w:r>
      <w:r w:rsidR="00FB446F">
        <w:rPr>
          <w:lang w:val="en-US"/>
        </w:rPr>
        <w:t>are</w:t>
      </w:r>
      <w:r w:rsidR="000721D0">
        <w:rPr>
          <w:lang w:val="en-US"/>
        </w:rPr>
        <w:t xml:space="preserve"> </w:t>
      </w:r>
      <w:r w:rsidR="00FB446F">
        <w:rPr>
          <w:lang w:val="en-US"/>
        </w:rPr>
        <w:t>controlled</w:t>
      </w:r>
      <w:r w:rsidR="000721D0">
        <w:rPr>
          <w:lang w:val="en-US"/>
        </w:rPr>
        <w:t xml:space="preserve"> through </w:t>
      </w:r>
      <w:r w:rsidR="00472E52">
        <w:rPr>
          <w:lang w:val="en-US"/>
        </w:rPr>
        <w:t xml:space="preserve">an </w:t>
      </w:r>
      <w:r w:rsidR="000721D0">
        <w:rPr>
          <w:lang w:val="en-US"/>
        </w:rPr>
        <w:t>L293D motor driver</w:t>
      </w:r>
      <w:r w:rsidR="005308FA">
        <w:rPr>
          <w:lang w:val="en-US"/>
        </w:rPr>
        <w:t xml:space="preserve">, and the </w:t>
      </w:r>
      <w:r w:rsidR="00EF0532">
        <w:rPr>
          <w:lang w:val="en-US"/>
        </w:rPr>
        <w:t>batteries are used to power all components.</w:t>
      </w:r>
    </w:p>
    <w:p w14:paraId="3AA9B9E9" w14:textId="15890DE5" w:rsidR="00651D84" w:rsidRDefault="00225825" w:rsidP="00E20037">
      <w:pPr>
        <w:rPr>
          <w:lang w:val="en-US"/>
        </w:rPr>
      </w:pPr>
      <w:r>
        <w:rPr>
          <w:lang w:val="en-US"/>
        </w:rPr>
        <w:t xml:space="preserve">For the algorithm, there were imported two main </w:t>
      </w:r>
      <w:r w:rsidR="00E55161">
        <w:rPr>
          <w:lang w:val="en-US"/>
        </w:rPr>
        <w:t>libraries</w:t>
      </w:r>
      <w:r>
        <w:rPr>
          <w:lang w:val="en-US"/>
        </w:rPr>
        <w:t>: “GL Video”</w:t>
      </w:r>
      <w:r w:rsidR="00D74DCC">
        <w:rPr>
          <w:lang w:val="en-US"/>
        </w:rPr>
        <w:t xml:space="preserve"> – for accessing the Raspberry Pi camera</w:t>
      </w:r>
      <w:r>
        <w:rPr>
          <w:lang w:val="en-US"/>
        </w:rPr>
        <w:t xml:space="preserve"> and “Hardware I/O”</w:t>
      </w:r>
      <w:r w:rsidR="00D74DCC">
        <w:rPr>
          <w:lang w:val="en-US"/>
        </w:rPr>
        <w:t xml:space="preserve"> library - for accessing the GPIO pins on the raspberry directly from the IDE. </w:t>
      </w:r>
    </w:p>
    <w:p w14:paraId="45E6C948" w14:textId="124E5DA7" w:rsidR="00163E4C" w:rsidRPr="00F35A93" w:rsidRDefault="006546C0" w:rsidP="006546C0">
      <w:pPr>
        <w:pStyle w:val="ListParagraph"/>
        <w:numPr>
          <w:ilvl w:val="0"/>
          <w:numId w:val="4"/>
        </w:numPr>
        <w:rPr>
          <w:b/>
          <w:lang w:val="en-US"/>
        </w:rPr>
      </w:pPr>
      <w:r w:rsidRPr="00F35A93">
        <w:rPr>
          <w:b/>
          <w:i/>
        </w:rPr>
        <w:t>An Image</w:t>
      </w:r>
      <w:r w:rsidR="00472E52">
        <w:rPr>
          <w:b/>
          <w:i/>
        </w:rPr>
        <w:t>-</w:t>
      </w:r>
      <w:r w:rsidRPr="00F35A93">
        <w:rPr>
          <w:b/>
          <w:i/>
        </w:rPr>
        <w:t>Based Path Planning And Motion Planning for Autonomous Robot</w:t>
      </w:r>
    </w:p>
    <w:p w14:paraId="13B3CEF8" w14:textId="56612A67" w:rsidR="006F16C6" w:rsidRDefault="006F16C6" w:rsidP="00E20037">
      <w:pPr>
        <w:rPr>
          <w:lang w:val="en-US"/>
        </w:rPr>
      </w:pPr>
      <w:r>
        <w:rPr>
          <w:lang w:val="en-US"/>
        </w:rPr>
        <w:t xml:space="preserve">Another project proposed by </w:t>
      </w:r>
      <w:proofErr w:type="spellStart"/>
      <w:r>
        <w:rPr>
          <w:lang w:val="en-US"/>
        </w:rPr>
        <w:t>Heramb</w:t>
      </w:r>
      <w:proofErr w:type="spellEnd"/>
      <w:r>
        <w:rPr>
          <w:lang w:val="en-US"/>
        </w:rPr>
        <w:t xml:space="preserve"> </w:t>
      </w:r>
      <w:proofErr w:type="spellStart"/>
      <w:r>
        <w:rPr>
          <w:lang w:val="en-US"/>
        </w:rPr>
        <w:t>Nadkishor</w:t>
      </w:r>
      <w:proofErr w:type="spellEnd"/>
      <w:r>
        <w:rPr>
          <w:lang w:val="en-US"/>
        </w:rPr>
        <w:t xml:space="preserve"> Joshi from STES’s </w:t>
      </w:r>
      <w:proofErr w:type="spellStart"/>
      <w:r>
        <w:rPr>
          <w:lang w:val="en-US"/>
        </w:rPr>
        <w:t>Sinhdan</w:t>
      </w:r>
      <w:proofErr w:type="spellEnd"/>
      <w:r>
        <w:rPr>
          <w:lang w:val="en-US"/>
        </w:rPr>
        <w:t xml:space="preserve"> Academy, India, has the main idea o</w:t>
      </w:r>
      <w:r w:rsidR="00472E52">
        <w:rPr>
          <w:lang w:val="en-US"/>
        </w:rPr>
        <w:t>f</w:t>
      </w:r>
      <w:r>
        <w:rPr>
          <w:lang w:val="en-US"/>
        </w:rPr>
        <w:t xml:space="preserve"> finding a path for autonomous robots in an unknown environment using image processing. </w:t>
      </w:r>
      <w:r w:rsidR="00F104B9">
        <w:rPr>
          <w:lang w:val="en-US"/>
        </w:rPr>
        <w:t>The project name</w:t>
      </w:r>
      <w:r w:rsidR="00F25748">
        <w:rPr>
          <w:lang w:val="en-US"/>
        </w:rPr>
        <w:t>d</w:t>
      </w:r>
      <w:r w:rsidR="00F104B9">
        <w:rPr>
          <w:lang w:val="en-US"/>
        </w:rPr>
        <w:t xml:space="preserve"> “</w:t>
      </w:r>
      <w:r w:rsidR="00F104B9" w:rsidRPr="00F104B9">
        <w:rPr>
          <w:i/>
        </w:rPr>
        <w:t>An Image</w:t>
      </w:r>
      <w:r w:rsidR="00472E52">
        <w:rPr>
          <w:i/>
        </w:rPr>
        <w:t>-</w:t>
      </w:r>
      <w:r w:rsidR="00F104B9" w:rsidRPr="00F104B9">
        <w:rPr>
          <w:i/>
        </w:rPr>
        <w:t xml:space="preserve">Based Path Planning </w:t>
      </w:r>
      <w:proofErr w:type="gramStart"/>
      <w:r w:rsidR="00F104B9" w:rsidRPr="00F104B9">
        <w:rPr>
          <w:i/>
        </w:rPr>
        <w:t>And</w:t>
      </w:r>
      <w:proofErr w:type="gramEnd"/>
      <w:r w:rsidR="00F104B9" w:rsidRPr="00F104B9">
        <w:rPr>
          <w:i/>
        </w:rPr>
        <w:t xml:space="preserve"> Motion Planning for Autonomous Robot</w:t>
      </w:r>
      <w:r w:rsidR="00F104B9">
        <w:rPr>
          <w:lang w:val="en-US"/>
        </w:rPr>
        <w:t>”</w:t>
      </w:r>
      <w:r w:rsidR="00F25748">
        <w:rPr>
          <w:lang w:val="en-US"/>
        </w:rPr>
        <w:t xml:space="preserve"> is based on finding the shortest path for a robot, while avoiding obstacles in a complete</w:t>
      </w:r>
      <w:r w:rsidR="00472E52">
        <w:rPr>
          <w:lang w:val="en-US"/>
        </w:rPr>
        <w:t>ly</w:t>
      </w:r>
      <w:r w:rsidR="00F25748">
        <w:rPr>
          <w:lang w:val="en-US"/>
        </w:rPr>
        <w:t xml:space="preserve"> unknown environment. “</w:t>
      </w:r>
      <w:r w:rsidR="00F25748">
        <w:t xml:space="preserve">The proposed method is based on stereo images processing which can be captured by the camera set equipped on </w:t>
      </w:r>
      <w:r w:rsidR="00472E52">
        <w:t xml:space="preserve">the </w:t>
      </w:r>
      <w:r w:rsidR="00F25748">
        <w:t>Base station system (Computer)</w:t>
      </w:r>
      <w:r w:rsidR="00F25748">
        <w:rPr>
          <w:lang w:val="en-US"/>
        </w:rPr>
        <w:t>”</w:t>
      </w:r>
      <w:r w:rsidR="00057658">
        <w:rPr>
          <w:lang w:val="en-US"/>
        </w:rPr>
        <w:t xml:space="preserve">. </w:t>
      </w:r>
      <w:r w:rsidR="007E2C9D">
        <w:rPr>
          <w:lang w:val="en-US"/>
        </w:rPr>
        <w:t>[10]</w:t>
      </w:r>
    </w:p>
    <w:p w14:paraId="48F4415A" w14:textId="16996799" w:rsidR="00057658" w:rsidRDefault="00057658" w:rsidP="00E20037">
      <w:pPr>
        <w:rPr>
          <w:lang w:val="en-US"/>
        </w:rPr>
      </w:pPr>
      <w:r>
        <w:rPr>
          <w:lang w:val="en-US"/>
        </w:rPr>
        <w:t>The image detection is based on captured images, which are processed as grayscale images. The grayscale images are used because “the information quantity can be reduced to one</w:t>
      </w:r>
      <w:r w:rsidR="00472E52">
        <w:rPr>
          <w:lang w:val="en-US"/>
        </w:rPr>
        <w:t>-</w:t>
      </w:r>
      <w:r>
        <w:rPr>
          <w:lang w:val="en-US"/>
        </w:rPr>
        <w:t>third of color image”. [10]</w:t>
      </w:r>
      <w:r w:rsidR="00787DDC">
        <w:rPr>
          <w:lang w:val="en-US"/>
        </w:rPr>
        <w:t xml:space="preserve"> The obstacle detection methods </w:t>
      </w:r>
      <w:r w:rsidR="00472E52">
        <w:rPr>
          <w:lang w:val="en-US"/>
        </w:rPr>
        <w:t>are</w:t>
      </w:r>
      <w:r w:rsidR="00787DDC">
        <w:rPr>
          <w:lang w:val="en-US"/>
        </w:rPr>
        <w:t xml:space="preserve"> based on two fundamental image processing </w:t>
      </w:r>
      <w:r w:rsidR="00940770">
        <w:rPr>
          <w:lang w:val="en-US"/>
        </w:rPr>
        <w:t>techniques</w:t>
      </w:r>
      <w:r w:rsidR="00787DDC">
        <w:rPr>
          <w:lang w:val="en-US"/>
        </w:rPr>
        <w:t xml:space="preserve">: edge extraction and thresholding. </w:t>
      </w:r>
    </w:p>
    <w:p w14:paraId="31B6CF4B" w14:textId="1AAE1541" w:rsidR="006675D5" w:rsidRDefault="005B33C9" w:rsidP="00E20037">
      <w:pPr>
        <w:rPr>
          <w:lang w:val="en-US"/>
        </w:rPr>
      </w:pPr>
      <w:r>
        <w:rPr>
          <w:lang w:val="en-US"/>
        </w:rPr>
        <w:t xml:space="preserve">The outline of the obstacle, which is the edge of it, it is calculated based on the difference between </w:t>
      </w:r>
      <w:r w:rsidR="00EF6399">
        <w:rPr>
          <w:lang w:val="en-US"/>
        </w:rPr>
        <w:t xml:space="preserve">the brightness of the pixels: if the pixels are brighter or darker, it means that there is something different from the background. </w:t>
      </w:r>
      <w:r w:rsidR="00960A6E">
        <w:rPr>
          <w:lang w:val="en-US"/>
        </w:rPr>
        <w:t>Each pixel</w:t>
      </w:r>
      <w:r w:rsidR="000255DB">
        <w:rPr>
          <w:lang w:val="en-US"/>
        </w:rPr>
        <w:t xml:space="preserve"> is compared with a threshold, which is decided according to the captured image.</w:t>
      </w:r>
      <w:r w:rsidR="006675D5">
        <w:rPr>
          <w:lang w:val="en-US"/>
        </w:rPr>
        <w:t xml:space="preserve"> This process is made to detect in which “category” will the pixel </w:t>
      </w:r>
      <w:r w:rsidR="001B14EF">
        <w:rPr>
          <w:lang w:val="en-US"/>
        </w:rPr>
        <w:t xml:space="preserve">be </w:t>
      </w:r>
      <w:r w:rsidR="006675D5">
        <w:rPr>
          <w:lang w:val="en-US"/>
        </w:rPr>
        <w:t xml:space="preserve">distributed, brighter pixels or darker pixels. </w:t>
      </w:r>
      <w:r w:rsidR="000255DB">
        <w:rPr>
          <w:lang w:val="en-US"/>
        </w:rPr>
        <w:t xml:space="preserve"> [10]</w:t>
      </w:r>
    </w:p>
    <w:p w14:paraId="4D1F4050" w14:textId="23722160" w:rsidR="00960A6E" w:rsidRDefault="006675D5" w:rsidP="00E20037">
      <w:pPr>
        <w:rPr>
          <w:lang w:val="en-US"/>
        </w:rPr>
      </w:pPr>
      <w:r>
        <w:rPr>
          <w:lang w:val="en-US"/>
        </w:rPr>
        <w:t>For path planning, the previous image (from the obstacle detection step) is divided into a square grid “which is called a grid-based approach”.</w:t>
      </w:r>
      <w:r w:rsidR="00717549">
        <w:rPr>
          <w:lang w:val="en-US"/>
        </w:rPr>
        <w:t xml:space="preserve"> This approach reduces the search area to a simple </w:t>
      </w:r>
      <w:r w:rsidR="006D3E70">
        <w:rPr>
          <w:lang w:val="en-US"/>
        </w:rPr>
        <w:t>two-dimensional</w:t>
      </w:r>
      <w:r w:rsidR="00717549">
        <w:rPr>
          <w:lang w:val="en-US"/>
        </w:rPr>
        <w:t xml:space="preserve"> array. From </w:t>
      </w:r>
      <w:r w:rsidR="00186AA5">
        <w:rPr>
          <w:lang w:val="en-US"/>
        </w:rPr>
        <w:t xml:space="preserve">the </w:t>
      </w:r>
      <w:r w:rsidR="00717549">
        <w:rPr>
          <w:lang w:val="en-US"/>
        </w:rPr>
        <w:t xml:space="preserve">start configuration “S”, until </w:t>
      </w:r>
      <w:r w:rsidR="009D470F">
        <w:rPr>
          <w:lang w:val="en-US"/>
        </w:rPr>
        <w:t xml:space="preserve">the </w:t>
      </w:r>
      <w:r w:rsidR="00717549">
        <w:rPr>
          <w:lang w:val="en-US"/>
        </w:rPr>
        <w:t>goal configuration “G”, the shortest path</w:t>
      </w:r>
      <w:r w:rsidR="006E4457">
        <w:rPr>
          <w:lang w:val="en-US"/>
        </w:rPr>
        <w:t xml:space="preserve"> is calculated</w:t>
      </w:r>
      <w:r w:rsidR="00A21C92">
        <w:rPr>
          <w:lang w:val="en-US"/>
        </w:rPr>
        <w:t>,</w:t>
      </w:r>
      <w:r w:rsidR="00717549">
        <w:rPr>
          <w:lang w:val="en-US"/>
        </w:rPr>
        <w:t xml:space="preserve"> based on figuring out which node of the grid should be taken. </w:t>
      </w:r>
      <w:r>
        <w:rPr>
          <w:lang w:val="en-US"/>
        </w:rPr>
        <w:t xml:space="preserve"> </w:t>
      </w:r>
    </w:p>
    <w:p w14:paraId="6E68FE8B" w14:textId="1A099B00" w:rsidR="00E94759" w:rsidRDefault="00E94759" w:rsidP="00E20037">
      <w:pPr>
        <w:rPr>
          <w:lang w:val="en-US"/>
        </w:rPr>
      </w:pPr>
      <w:r>
        <w:rPr>
          <w:lang w:val="en-US"/>
        </w:rPr>
        <w:t xml:space="preserve">The A-Star algorithm is used for finding the shortest path from the start configuration until </w:t>
      </w:r>
      <w:r w:rsidR="00635143">
        <w:rPr>
          <w:lang w:val="en-US"/>
        </w:rPr>
        <w:t xml:space="preserve">the </w:t>
      </w:r>
      <w:r>
        <w:rPr>
          <w:lang w:val="en-US"/>
        </w:rPr>
        <w:t xml:space="preserve">goal configuration. It combines </w:t>
      </w:r>
      <w:r w:rsidR="00766032">
        <w:rPr>
          <w:lang w:val="en-US"/>
        </w:rPr>
        <w:t xml:space="preserve">the </w:t>
      </w:r>
      <w:r>
        <w:rPr>
          <w:lang w:val="en-US"/>
        </w:rPr>
        <w:t xml:space="preserve">“features of uniform-cost search and pure heuristic search to efficiently compute optimal solutions” [10]. </w:t>
      </w:r>
    </w:p>
    <w:p w14:paraId="7D5B27E2" w14:textId="46BB6FAE" w:rsidR="00543252" w:rsidRDefault="000325C0">
      <w:pPr>
        <w:rPr>
          <w:lang w:val="en-US"/>
        </w:rPr>
      </w:pPr>
      <w:r>
        <w:rPr>
          <w:lang w:val="en-US"/>
        </w:rPr>
        <w:lastRenderedPageBreak/>
        <w:t xml:space="preserve">[1] - </w:t>
      </w:r>
      <w:hyperlink r:id="rId6" w:history="1">
        <w:r>
          <w:rPr>
            <w:rStyle w:val="Hyperlink"/>
          </w:rPr>
          <w:t>https://en.wikipedia.org/wiki/Robotic_mapping</w:t>
        </w:r>
      </w:hyperlink>
      <w:r>
        <w:rPr>
          <w:lang w:val="en-US"/>
        </w:rPr>
        <w:t xml:space="preserve"> </w:t>
      </w:r>
    </w:p>
    <w:p w14:paraId="3DE3017F" w14:textId="675E09EB" w:rsidR="00586669" w:rsidRDefault="00586669">
      <w:r>
        <w:rPr>
          <w:lang w:val="en-US"/>
        </w:rPr>
        <w:t xml:space="preserve">[2] - </w:t>
      </w:r>
      <w:hyperlink r:id="rId7" w:history="1">
        <w:r>
          <w:rPr>
            <w:rStyle w:val="Hyperlink"/>
          </w:rPr>
          <w:t>http://ais.informatik.uni-freiburg.de/teaching/ws12/mapping/pdf/slam01-intro.pdf</w:t>
        </w:r>
      </w:hyperlink>
    </w:p>
    <w:p w14:paraId="1DAF63B3" w14:textId="2690AAF3" w:rsidR="003D3711" w:rsidRDefault="003D3711">
      <w:r>
        <w:t xml:space="preserve">[3] – State estimation for robotis – Timothy D. Barfoot </w:t>
      </w:r>
      <w:hyperlink r:id="rId8" w:history="1">
        <w:r>
          <w:rPr>
            <w:rStyle w:val="Hyperlink"/>
          </w:rPr>
          <w:t>http://asrl.utias.utoronto.ca/~tdb/bib/barfoot_ser17.pdf</w:t>
        </w:r>
      </w:hyperlink>
    </w:p>
    <w:p w14:paraId="16FB036C" w14:textId="367D2ABB" w:rsidR="003D3711" w:rsidRDefault="003D3711">
      <w:r>
        <w:t xml:space="preserve">[4] - </w:t>
      </w:r>
      <w:hyperlink r:id="rId9" w:history="1">
        <w:r>
          <w:rPr>
            <w:rStyle w:val="Hyperlink"/>
          </w:rPr>
          <w:t>https://onlinelibrary.wiley.com/doi/full/10.1002/047134608X.W8318</w:t>
        </w:r>
      </w:hyperlink>
    </w:p>
    <w:p w14:paraId="7ADD1EC6" w14:textId="0BF6C1E1" w:rsidR="00E56350" w:rsidRDefault="00E56350">
      <w:r>
        <w:t xml:space="preserve">[5] - </w:t>
      </w:r>
      <w:hyperlink r:id="rId10" w:history="1">
        <w:r>
          <w:rPr>
            <w:rStyle w:val="Hyperlink"/>
          </w:rPr>
          <w:t>https://en.wikipedia.org/wiki/Simultaneous_localization_and_mapping</w:t>
        </w:r>
      </w:hyperlink>
    </w:p>
    <w:p w14:paraId="14788718" w14:textId="731F1522" w:rsidR="00E56350" w:rsidRDefault="00306AEF">
      <w:r>
        <w:t xml:space="preserve">[6] - </w:t>
      </w:r>
      <w:hyperlink r:id="rId11" w:history="1">
        <w:r w:rsidRPr="00C32FF6">
          <w:rPr>
            <w:rStyle w:val="Hyperlink"/>
          </w:rPr>
          <w:t>https://library.vuforia.com/articles/Training/getting-started-with-vuforia-in-unity.html</w:t>
        </w:r>
      </w:hyperlink>
      <w:r>
        <w:t xml:space="preserve"> </w:t>
      </w:r>
    </w:p>
    <w:p w14:paraId="0A7AB18A" w14:textId="096A1568" w:rsidR="00BE1C09" w:rsidRDefault="00BE1C09">
      <w:pPr>
        <w:rPr>
          <w:rStyle w:val="Hyperlink"/>
        </w:rPr>
      </w:pPr>
      <w:r>
        <w:t xml:space="preserve">[7] - </w:t>
      </w:r>
      <w:hyperlink r:id="rId12" w:history="1">
        <w:r>
          <w:rPr>
            <w:rStyle w:val="Hyperlink"/>
          </w:rPr>
          <w:t>https://www.instructables.com/id/ROOM-MAPPING-Arduino-Robot-With-Unity-3D/</w:t>
        </w:r>
      </w:hyperlink>
    </w:p>
    <w:p w14:paraId="45C3DBF2" w14:textId="31706944" w:rsidR="00A750AF" w:rsidRDefault="00A750AF">
      <w:r>
        <w:rPr>
          <w:rStyle w:val="Hyperlink"/>
        </w:rPr>
        <w:t xml:space="preserve">[8] - </w:t>
      </w:r>
      <w:hyperlink r:id="rId13" w:history="1">
        <w:r w:rsidR="00F04E7C">
          <w:rPr>
            <w:rStyle w:val="Hyperlink"/>
          </w:rPr>
          <w:t>file:///C:/Users/uib00020/Downloads/Robot_Navigation_Control_Based_on_Monocular_Images.pdf</w:t>
        </w:r>
      </w:hyperlink>
    </w:p>
    <w:p w14:paraId="104116D6" w14:textId="01C75761" w:rsidR="005766F8" w:rsidRDefault="005766F8">
      <w:r>
        <w:t xml:space="preserve">[9] - </w:t>
      </w:r>
      <w:hyperlink r:id="rId14" w:history="1">
        <w:r>
          <w:rPr>
            <w:rStyle w:val="Hyperlink"/>
          </w:rPr>
          <w:t>https://circuitdigest.com/microcontroller-projects/raspberry-pi-ball-tracking-robot-using-processing</w:t>
        </w:r>
      </w:hyperlink>
    </w:p>
    <w:p w14:paraId="5A6D8753" w14:textId="06C19305" w:rsidR="005766F8" w:rsidRDefault="006F16C6">
      <w:r>
        <w:t xml:space="preserve">[10] - </w:t>
      </w:r>
      <w:hyperlink r:id="rId15" w:history="1">
        <w:r>
          <w:rPr>
            <w:rStyle w:val="Hyperlink"/>
          </w:rPr>
          <w:t>http://ijcsit.com/docs/Volume%205/vol5issue04/ijcsit2014050405.pdf</w:t>
        </w:r>
      </w:hyperlink>
    </w:p>
    <w:p w14:paraId="4B31EC20" w14:textId="19A2A162" w:rsidR="006F16C6" w:rsidRDefault="00846921">
      <w:r>
        <w:t xml:space="preserve">[11] - </w:t>
      </w:r>
      <w:hyperlink r:id="rId16" w:history="1">
        <w:r>
          <w:rPr>
            <w:rStyle w:val="Hyperlink"/>
          </w:rPr>
          <w:t>https://github.com/E-yantra/Autonomous-Room-Mapping-Robot--B.E.-Project-2011-/blob/master/IIT-B.pdf</w:t>
        </w:r>
      </w:hyperlink>
    </w:p>
    <w:p w14:paraId="0F15DAFC" w14:textId="547EB9BB" w:rsidR="00DD7931" w:rsidRDefault="00DD7931"/>
    <w:p w14:paraId="1CA82004" w14:textId="59B6E80C" w:rsidR="00DD7931" w:rsidRDefault="00DD7931">
      <w:r>
        <w:t xml:space="preserve">Mega usefull link: </w:t>
      </w:r>
      <w:hyperlink r:id="rId17" w:history="1">
        <w:r>
          <w:rPr>
            <w:rStyle w:val="Hyperlink"/>
          </w:rPr>
          <w:t>https://github.com/E-yantra/Autonomous-Room-Mapping-Robot--B.E.-Project-2011-</w:t>
        </w:r>
      </w:hyperlink>
    </w:p>
    <w:p w14:paraId="3FDA9EBC" w14:textId="3224B792" w:rsidR="00E56350" w:rsidRDefault="00472E52">
      <w:hyperlink r:id="rId18" w:history="1">
        <w:r w:rsidR="005766F8" w:rsidRPr="00A71914">
          <w:rPr>
            <w:rStyle w:val="Hyperlink"/>
          </w:rPr>
          <w:t>https://www.youtube.com/watch?v=SeNLUW79_-c</w:t>
        </w:r>
      </w:hyperlink>
    </w:p>
    <w:p w14:paraId="2840E5DD" w14:textId="58CF5721" w:rsidR="00CF3C82" w:rsidRDefault="00472E52">
      <w:pPr>
        <w:rPr>
          <w:rStyle w:val="Hyperlink"/>
        </w:rPr>
      </w:pPr>
      <w:hyperlink r:id="rId19" w:history="1">
        <w:r w:rsidR="00CF3C82">
          <w:rPr>
            <w:rStyle w:val="Hyperlink"/>
          </w:rPr>
          <w:t>https://www.youtube.com/watch?v=4X_EjUZp2c0</w:t>
        </w:r>
      </w:hyperlink>
    </w:p>
    <w:p w14:paraId="254E6B8D" w14:textId="4C80BC8A" w:rsidR="005D3D82" w:rsidRDefault="005D3D82">
      <w:pPr>
        <w:rPr>
          <w:rStyle w:val="Hyperlink"/>
        </w:rPr>
      </w:pPr>
    </w:p>
    <w:p w14:paraId="01CDDC71" w14:textId="7A4310B3" w:rsidR="005D3D82" w:rsidRDefault="005D3D82">
      <w:r w:rsidRPr="005D3D82">
        <w:rPr>
          <w:rStyle w:val="Hyperlink"/>
          <w:color w:val="auto"/>
          <w:u w:val="none"/>
        </w:rPr>
        <w:t xml:space="preserve">READ THIS:  </w:t>
      </w:r>
      <w:hyperlink r:id="rId20" w:history="1">
        <w:r w:rsidRPr="00A71914">
          <w:rPr>
            <w:rStyle w:val="Hyperlink"/>
          </w:rPr>
          <w:t>https://www.geeksforgeeks.org/digital-image-processing-basics/</w:t>
        </w:r>
      </w:hyperlink>
    </w:p>
    <w:p w14:paraId="79E4A686" w14:textId="1E42C62C" w:rsidR="00AE4F8C" w:rsidRDefault="00AE4F8C">
      <w:r>
        <w:t xml:space="preserve">Projects: </w:t>
      </w:r>
      <w:hyperlink r:id="rId21" w:history="1">
        <w:r>
          <w:rPr>
            <w:rStyle w:val="Hyperlink"/>
          </w:rPr>
          <w:t>https://www.elprocus.com/image-processing-projects-for-engineering-students/</w:t>
        </w:r>
      </w:hyperlink>
    </w:p>
    <w:p w14:paraId="02B95AA8" w14:textId="6C7733A4" w:rsidR="00AE4F8C" w:rsidRDefault="00AE4F8C">
      <w:pPr>
        <w:rPr>
          <w:rStyle w:val="Hyperlink"/>
        </w:rPr>
      </w:pPr>
      <w:r>
        <w:t xml:space="preserve">Overview: </w:t>
      </w:r>
      <w:hyperlink r:id="rId22" w:history="1">
        <w:r>
          <w:rPr>
            <w:rStyle w:val="Hyperlink"/>
          </w:rPr>
          <w:t>https://www.intorobotics.com/overview-of-robotic-vision-object-tracking-and-image-processing-software/</w:t>
        </w:r>
      </w:hyperlink>
    </w:p>
    <w:p w14:paraId="01DC5036" w14:textId="760DB40F" w:rsidR="006F16C6" w:rsidRPr="000325C0" w:rsidRDefault="006F16C6">
      <w:pPr>
        <w:rPr>
          <w:lang w:val="en-US"/>
        </w:rPr>
      </w:pPr>
    </w:p>
    <w:sectPr w:rsidR="006F16C6" w:rsidRPr="000325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120B3"/>
    <w:multiLevelType w:val="hybridMultilevel"/>
    <w:tmpl w:val="FC3C0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D76A7D"/>
    <w:multiLevelType w:val="hybridMultilevel"/>
    <w:tmpl w:val="C6C2A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7752CF"/>
    <w:multiLevelType w:val="hybridMultilevel"/>
    <w:tmpl w:val="03563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6722ED"/>
    <w:multiLevelType w:val="hybridMultilevel"/>
    <w:tmpl w:val="2BBC4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43043B"/>
    <w:multiLevelType w:val="hybridMultilevel"/>
    <w:tmpl w:val="DB7CD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M7AwMjE1MDC0NDRS0lEKTi0uzszPAykwrAUATNTifywAAAA="/>
  </w:docVars>
  <w:rsids>
    <w:rsidRoot w:val="00154324"/>
    <w:rsid w:val="000255DB"/>
    <w:rsid w:val="00030996"/>
    <w:rsid w:val="000325C0"/>
    <w:rsid w:val="000353B3"/>
    <w:rsid w:val="000423E2"/>
    <w:rsid w:val="00057658"/>
    <w:rsid w:val="00070FE1"/>
    <w:rsid w:val="000721D0"/>
    <w:rsid w:val="00082147"/>
    <w:rsid w:val="00092CFC"/>
    <w:rsid w:val="0010469E"/>
    <w:rsid w:val="0011716F"/>
    <w:rsid w:val="00154324"/>
    <w:rsid w:val="00160BCC"/>
    <w:rsid w:val="001630FC"/>
    <w:rsid w:val="00163E4C"/>
    <w:rsid w:val="00164457"/>
    <w:rsid w:val="00167B90"/>
    <w:rsid w:val="00181C89"/>
    <w:rsid w:val="00186AA5"/>
    <w:rsid w:val="001939CB"/>
    <w:rsid w:val="001B14EF"/>
    <w:rsid w:val="001B53D3"/>
    <w:rsid w:val="001E51C5"/>
    <w:rsid w:val="00210EFB"/>
    <w:rsid w:val="00215169"/>
    <w:rsid w:val="00225825"/>
    <w:rsid w:val="00271890"/>
    <w:rsid w:val="002748C7"/>
    <w:rsid w:val="00296DBE"/>
    <w:rsid w:val="002D2313"/>
    <w:rsid w:val="002D4A49"/>
    <w:rsid w:val="002D79CF"/>
    <w:rsid w:val="002F1096"/>
    <w:rsid w:val="00306AEF"/>
    <w:rsid w:val="00336B99"/>
    <w:rsid w:val="00347987"/>
    <w:rsid w:val="00363507"/>
    <w:rsid w:val="003767E9"/>
    <w:rsid w:val="00376E66"/>
    <w:rsid w:val="003921A2"/>
    <w:rsid w:val="003A507E"/>
    <w:rsid w:val="003A7930"/>
    <w:rsid w:val="003B5704"/>
    <w:rsid w:val="003B67E5"/>
    <w:rsid w:val="003D3711"/>
    <w:rsid w:val="003D73D3"/>
    <w:rsid w:val="003E4149"/>
    <w:rsid w:val="003E45E9"/>
    <w:rsid w:val="003F1A73"/>
    <w:rsid w:val="004351B0"/>
    <w:rsid w:val="00435660"/>
    <w:rsid w:val="00472E52"/>
    <w:rsid w:val="00473249"/>
    <w:rsid w:val="00486F84"/>
    <w:rsid w:val="004A52F0"/>
    <w:rsid w:val="0053007E"/>
    <w:rsid w:val="005308FA"/>
    <w:rsid w:val="00543252"/>
    <w:rsid w:val="005766F8"/>
    <w:rsid w:val="00586669"/>
    <w:rsid w:val="005B250C"/>
    <w:rsid w:val="005B33C9"/>
    <w:rsid w:val="005D3D82"/>
    <w:rsid w:val="005F21BA"/>
    <w:rsid w:val="0060324E"/>
    <w:rsid w:val="0061444E"/>
    <w:rsid w:val="006274C3"/>
    <w:rsid w:val="00635143"/>
    <w:rsid w:val="00642FA7"/>
    <w:rsid w:val="00651D84"/>
    <w:rsid w:val="006546C0"/>
    <w:rsid w:val="00664B62"/>
    <w:rsid w:val="006675D5"/>
    <w:rsid w:val="006A5E56"/>
    <w:rsid w:val="006C5AE1"/>
    <w:rsid w:val="006D3E70"/>
    <w:rsid w:val="006E4457"/>
    <w:rsid w:val="006F147C"/>
    <w:rsid w:val="006F16C6"/>
    <w:rsid w:val="0071735A"/>
    <w:rsid w:val="00717549"/>
    <w:rsid w:val="007467D8"/>
    <w:rsid w:val="00766032"/>
    <w:rsid w:val="00787DDC"/>
    <w:rsid w:val="007B4F0C"/>
    <w:rsid w:val="007B5F77"/>
    <w:rsid w:val="007D2EE4"/>
    <w:rsid w:val="007E0F30"/>
    <w:rsid w:val="007E2C9D"/>
    <w:rsid w:val="008231FE"/>
    <w:rsid w:val="00834D45"/>
    <w:rsid w:val="008404E6"/>
    <w:rsid w:val="00841806"/>
    <w:rsid w:val="008423BA"/>
    <w:rsid w:val="00846921"/>
    <w:rsid w:val="00880456"/>
    <w:rsid w:val="00901A86"/>
    <w:rsid w:val="00906B18"/>
    <w:rsid w:val="0091562B"/>
    <w:rsid w:val="00930836"/>
    <w:rsid w:val="00940770"/>
    <w:rsid w:val="00943016"/>
    <w:rsid w:val="00960A6E"/>
    <w:rsid w:val="00992315"/>
    <w:rsid w:val="009A5AFF"/>
    <w:rsid w:val="009B4F88"/>
    <w:rsid w:val="009C1DFE"/>
    <w:rsid w:val="009C322D"/>
    <w:rsid w:val="009D470F"/>
    <w:rsid w:val="00A21C92"/>
    <w:rsid w:val="00A743EB"/>
    <w:rsid w:val="00A750AF"/>
    <w:rsid w:val="00A828BB"/>
    <w:rsid w:val="00AC7688"/>
    <w:rsid w:val="00AE4F8C"/>
    <w:rsid w:val="00B97434"/>
    <w:rsid w:val="00BA17FC"/>
    <w:rsid w:val="00BD3625"/>
    <w:rsid w:val="00BE1C09"/>
    <w:rsid w:val="00BE29D7"/>
    <w:rsid w:val="00BF3074"/>
    <w:rsid w:val="00BF6D9D"/>
    <w:rsid w:val="00C269F5"/>
    <w:rsid w:val="00C31683"/>
    <w:rsid w:val="00C35957"/>
    <w:rsid w:val="00C64335"/>
    <w:rsid w:val="00C75BDE"/>
    <w:rsid w:val="00C8135D"/>
    <w:rsid w:val="00CD08CD"/>
    <w:rsid w:val="00CD5A84"/>
    <w:rsid w:val="00CE4DA2"/>
    <w:rsid w:val="00CF3C82"/>
    <w:rsid w:val="00CF452E"/>
    <w:rsid w:val="00D00DE1"/>
    <w:rsid w:val="00D20631"/>
    <w:rsid w:val="00D25D2D"/>
    <w:rsid w:val="00D416A2"/>
    <w:rsid w:val="00D56A58"/>
    <w:rsid w:val="00D74DCC"/>
    <w:rsid w:val="00D97339"/>
    <w:rsid w:val="00DC7343"/>
    <w:rsid w:val="00DD7931"/>
    <w:rsid w:val="00DE42C7"/>
    <w:rsid w:val="00E20037"/>
    <w:rsid w:val="00E27805"/>
    <w:rsid w:val="00E31F9A"/>
    <w:rsid w:val="00E5456A"/>
    <w:rsid w:val="00E55161"/>
    <w:rsid w:val="00E55ABB"/>
    <w:rsid w:val="00E56350"/>
    <w:rsid w:val="00E94759"/>
    <w:rsid w:val="00EA15D9"/>
    <w:rsid w:val="00ED162C"/>
    <w:rsid w:val="00EF0532"/>
    <w:rsid w:val="00EF5DEC"/>
    <w:rsid w:val="00EF6399"/>
    <w:rsid w:val="00F04E7C"/>
    <w:rsid w:val="00F104B9"/>
    <w:rsid w:val="00F24EDE"/>
    <w:rsid w:val="00F25748"/>
    <w:rsid w:val="00F26828"/>
    <w:rsid w:val="00F30960"/>
    <w:rsid w:val="00F34239"/>
    <w:rsid w:val="00F35A93"/>
    <w:rsid w:val="00F456B9"/>
    <w:rsid w:val="00F62555"/>
    <w:rsid w:val="00F64768"/>
    <w:rsid w:val="00F80E3C"/>
    <w:rsid w:val="00FA55F1"/>
    <w:rsid w:val="00FB446F"/>
    <w:rsid w:val="00FD7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E1523"/>
  <w15:chartTrackingRefBased/>
  <w15:docId w15:val="{190E607A-A230-4718-8D10-A3CFA7C8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25C0"/>
    <w:rPr>
      <w:color w:val="0000FF"/>
      <w:u w:val="single"/>
    </w:rPr>
  </w:style>
  <w:style w:type="paragraph" w:styleId="ListParagraph">
    <w:name w:val="List Paragraph"/>
    <w:basedOn w:val="Normal"/>
    <w:uiPriority w:val="34"/>
    <w:qFormat/>
    <w:rsid w:val="003F1A73"/>
    <w:pPr>
      <w:ind w:left="720"/>
      <w:contextualSpacing/>
    </w:pPr>
  </w:style>
  <w:style w:type="character" w:customStyle="1" w:styleId="UnresolvedMention1">
    <w:name w:val="Unresolved Mention1"/>
    <w:basedOn w:val="DefaultParagraphFont"/>
    <w:uiPriority w:val="99"/>
    <w:semiHidden/>
    <w:unhideWhenUsed/>
    <w:rsid w:val="00306AEF"/>
    <w:rPr>
      <w:color w:val="605E5C"/>
      <w:shd w:val="clear" w:color="auto" w:fill="E1DFDD"/>
    </w:rPr>
  </w:style>
  <w:style w:type="paragraph" w:styleId="BalloonText">
    <w:name w:val="Balloon Text"/>
    <w:basedOn w:val="Normal"/>
    <w:link w:val="BalloonTextChar"/>
    <w:uiPriority w:val="99"/>
    <w:semiHidden/>
    <w:unhideWhenUsed/>
    <w:rsid w:val="002F10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1096"/>
    <w:rPr>
      <w:rFonts w:ascii="Segoe UI" w:hAnsi="Segoe UI" w:cs="Segoe UI"/>
      <w:sz w:val="18"/>
      <w:szCs w:val="18"/>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3628789">
      <w:bodyDiv w:val="1"/>
      <w:marLeft w:val="0"/>
      <w:marRight w:val="0"/>
      <w:marTop w:val="0"/>
      <w:marBottom w:val="0"/>
      <w:divBdr>
        <w:top w:val="none" w:sz="0" w:space="0" w:color="auto"/>
        <w:left w:val="none" w:sz="0" w:space="0" w:color="auto"/>
        <w:bottom w:val="none" w:sz="0" w:space="0" w:color="auto"/>
        <w:right w:val="none" w:sz="0" w:space="0" w:color="auto"/>
      </w:divBdr>
    </w:div>
    <w:div w:id="1852720361">
      <w:bodyDiv w:val="1"/>
      <w:marLeft w:val="0"/>
      <w:marRight w:val="0"/>
      <w:marTop w:val="0"/>
      <w:marBottom w:val="0"/>
      <w:divBdr>
        <w:top w:val="none" w:sz="0" w:space="0" w:color="auto"/>
        <w:left w:val="none" w:sz="0" w:space="0" w:color="auto"/>
        <w:bottom w:val="none" w:sz="0" w:space="0" w:color="auto"/>
        <w:right w:val="none" w:sz="0" w:space="0" w:color="auto"/>
      </w:divBdr>
    </w:div>
    <w:div w:id="1916668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rl.utias.utoronto.ca/~tdb/bib/barfoot_ser17.pdf" TargetMode="External"/><Relationship Id="rId13" Type="http://schemas.openxmlformats.org/officeDocument/2006/relationships/hyperlink" Target="file:///C:\Users\uib00020\Downloads\Robot_Navigation_Control_Based_on_Monocular_Images.pdf" TargetMode="External"/><Relationship Id="rId18" Type="http://schemas.openxmlformats.org/officeDocument/2006/relationships/hyperlink" Target="https://www.youtube.com/watch?v=SeNLUW79_-c" TargetMode="External"/><Relationship Id="rId3" Type="http://schemas.openxmlformats.org/officeDocument/2006/relationships/settings" Target="settings.xml"/><Relationship Id="rId21" Type="http://schemas.openxmlformats.org/officeDocument/2006/relationships/hyperlink" Target="https://www.elprocus.com/image-processing-projects-for-engineering-students/" TargetMode="External"/><Relationship Id="rId7" Type="http://schemas.openxmlformats.org/officeDocument/2006/relationships/hyperlink" Target="http://ais.informatik.uni-freiburg.de/teaching/ws12/mapping/pdf/slam01-intro.pdf" TargetMode="External"/><Relationship Id="rId12" Type="http://schemas.openxmlformats.org/officeDocument/2006/relationships/hyperlink" Target="https://www.instructables.com/id/ROOM-MAPPING-Arduino-Robot-With-Unity-3D/" TargetMode="External"/><Relationship Id="rId17" Type="http://schemas.openxmlformats.org/officeDocument/2006/relationships/hyperlink" Target="https://github.com/E-yantra/Autonomous-Room-Mapping-Robot--B.E.-Project-2011-" TargetMode="External"/><Relationship Id="rId2" Type="http://schemas.openxmlformats.org/officeDocument/2006/relationships/styles" Target="styles.xml"/><Relationship Id="rId16" Type="http://schemas.openxmlformats.org/officeDocument/2006/relationships/hyperlink" Target="https://github.com/E-yantra/Autonomous-Room-Mapping-Robot--B.E.-Project-2011-/blob/master/IIT-B.pdf" TargetMode="External"/><Relationship Id="rId20" Type="http://schemas.openxmlformats.org/officeDocument/2006/relationships/hyperlink" Target="https://www.geeksforgeeks.org/digital-image-processing-basics/" TargetMode="External"/><Relationship Id="rId1" Type="http://schemas.openxmlformats.org/officeDocument/2006/relationships/numbering" Target="numbering.xml"/><Relationship Id="rId6" Type="http://schemas.openxmlformats.org/officeDocument/2006/relationships/hyperlink" Target="https://en.wikipedia.org/wiki/Robotic_mapping" TargetMode="External"/><Relationship Id="rId11" Type="http://schemas.openxmlformats.org/officeDocument/2006/relationships/hyperlink" Target="https://library.vuforia.com/articles/Training/getting-started-with-vuforia-in-unity.html" TargetMode="External"/><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ijcsit.com/docs/Volume%205/vol5issue04/ijcsit2014050405.pdf" TargetMode="External"/><Relationship Id="rId23" Type="http://schemas.openxmlformats.org/officeDocument/2006/relationships/fontTable" Target="fontTable.xml"/><Relationship Id="rId10" Type="http://schemas.openxmlformats.org/officeDocument/2006/relationships/hyperlink" Target="https://en.wikipedia.org/wiki/Simultaneous_localization_and_mapping" TargetMode="External"/><Relationship Id="rId19" Type="http://schemas.openxmlformats.org/officeDocument/2006/relationships/hyperlink" Target="https://www.youtube.com/watch?v=4X_EjUZp2c0" TargetMode="External"/><Relationship Id="rId4" Type="http://schemas.openxmlformats.org/officeDocument/2006/relationships/webSettings" Target="webSettings.xml"/><Relationship Id="rId9" Type="http://schemas.openxmlformats.org/officeDocument/2006/relationships/hyperlink" Target="https://onlinelibrary.wiley.com/doi/full/10.1002/047134608X.W8318" TargetMode="External"/><Relationship Id="rId14" Type="http://schemas.openxmlformats.org/officeDocument/2006/relationships/hyperlink" Target="https://circuitdigest.com/microcontroller-projects/raspberry-pi-ball-tracking-robot-using-processing" TargetMode="External"/><Relationship Id="rId22" Type="http://schemas.openxmlformats.org/officeDocument/2006/relationships/hyperlink" Target="https://www.intorobotics.com/overview-of-robotic-vision-object-tracking-and-image-processing-soft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153</Words>
  <Characters>1227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pa, Carmen03 (uib00020)</dc:creator>
  <cp:keywords/>
  <dc:description/>
  <cp:lastModifiedBy>Popa, Carmen03 (uib00020)</cp:lastModifiedBy>
  <cp:revision>149</cp:revision>
  <dcterms:created xsi:type="dcterms:W3CDTF">2019-12-22T14:57:00Z</dcterms:created>
  <dcterms:modified xsi:type="dcterms:W3CDTF">2020-03-05T05:52:00Z</dcterms:modified>
</cp:coreProperties>
</file>